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F0F40B" w14:textId="77777777" w:rsidR="00D26464" w:rsidRDefault="00D26464" w:rsidP="00C746BC">
      <w:r>
        <w:rPr>
          <w:noProof/>
          <w:lang w:bidi="cy-GB"/>
        </w:rPr>
        <w:drawing>
          <wp:inline distT="0" distB="0" distL="0" distR="0" wp14:anchorId="2AEF2EF4" wp14:editId="4EF18656">
            <wp:extent cx="3686175" cy="865953"/>
            <wp:effectExtent l="0" t="0" r="0" b="0"/>
            <wp:docPr id="1266749131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749131" name="Picture 1" descr="A close-up of a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2189" cy="87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D00EB" w14:textId="0CCF3A9E" w:rsidR="005A6071" w:rsidRPr="00D26464" w:rsidRDefault="00C746BC" w:rsidP="00C746BC">
      <w:pPr>
        <w:rPr>
          <w:b/>
          <w:bCs/>
          <w:sz w:val="24"/>
          <w:szCs w:val="24"/>
        </w:rPr>
      </w:pPr>
      <w:r w:rsidRPr="00D26464">
        <w:rPr>
          <w:b/>
          <w:sz w:val="24"/>
          <w:szCs w:val="24"/>
          <w:lang w:bidi="cy-GB"/>
        </w:rPr>
        <w:t xml:space="preserve">Manyleb Person Goruchwyliwr Addys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20"/>
        <w:gridCol w:w="5103"/>
        <w:gridCol w:w="2840"/>
      </w:tblGrid>
      <w:tr w:rsidR="009470BC" w:rsidRPr="00D26464" w14:paraId="63BD00EF" w14:textId="77777777" w:rsidTr="00D26464">
        <w:tc>
          <w:tcPr>
            <w:tcW w:w="5920" w:type="dxa"/>
            <w:shd w:val="clear" w:color="auto" w:fill="4F81BD" w:themeFill="accent1"/>
          </w:tcPr>
          <w:p w14:paraId="63BD00EC" w14:textId="77777777" w:rsidR="009470BC" w:rsidRPr="00D26464" w:rsidRDefault="009470BC" w:rsidP="00424A87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D26464">
              <w:rPr>
                <w:b/>
                <w:color w:val="FFFFFF" w:themeColor="background1"/>
                <w:sz w:val="24"/>
                <w:szCs w:val="24"/>
                <w:lang w:bidi="cy-GB"/>
              </w:rPr>
              <w:t xml:space="preserve">Hanfodol </w:t>
            </w:r>
          </w:p>
        </w:tc>
        <w:tc>
          <w:tcPr>
            <w:tcW w:w="5103" w:type="dxa"/>
            <w:shd w:val="clear" w:color="auto" w:fill="4F81BD" w:themeFill="accent1"/>
          </w:tcPr>
          <w:p w14:paraId="63BD00ED" w14:textId="77777777" w:rsidR="009470BC" w:rsidRPr="00D26464" w:rsidRDefault="009470BC" w:rsidP="00424A87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D26464">
              <w:rPr>
                <w:b/>
                <w:color w:val="FFFFFF" w:themeColor="background1"/>
                <w:sz w:val="24"/>
                <w:szCs w:val="24"/>
                <w:lang w:bidi="cy-GB"/>
              </w:rPr>
              <w:t>Dymunol</w:t>
            </w:r>
          </w:p>
        </w:tc>
        <w:tc>
          <w:tcPr>
            <w:tcW w:w="2840" w:type="dxa"/>
            <w:shd w:val="clear" w:color="auto" w:fill="4F81BD" w:themeFill="accent1"/>
          </w:tcPr>
          <w:p w14:paraId="63BD00EE" w14:textId="77777777" w:rsidR="009470BC" w:rsidRPr="00D26464" w:rsidRDefault="009470BC" w:rsidP="00424A87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D26464">
              <w:rPr>
                <w:b/>
                <w:color w:val="FFFFFF" w:themeColor="background1"/>
                <w:sz w:val="24"/>
                <w:szCs w:val="24"/>
                <w:lang w:bidi="cy-GB"/>
              </w:rPr>
              <w:t>Mesur</w:t>
            </w:r>
          </w:p>
        </w:tc>
      </w:tr>
      <w:tr w:rsidR="00366493" w:rsidRPr="00D26464" w14:paraId="63BD00F3" w14:textId="77777777" w:rsidTr="00B87ED0">
        <w:tc>
          <w:tcPr>
            <w:tcW w:w="5920" w:type="dxa"/>
          </w:tcPr>
          <w:p w14:paraId="40D60216" w14:textId="77777777" w:rsidR="00366493" w:rsidRPr="00D26464" w:rsidRDefault="00366493" w:rsidP="00D35043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t>Cymwysterau</w:t>
            </w:r>
          </w:p>
          <w:p w14:paraId="63BD00F0" w14:textId="5F364A87" w:rsidR="00462502" w:rsidRPr="00D26464" w:rsidRDefault="00462502" w:rsidP="00D35043">
            <w:pPr>
              <w:rPr>
                <w:b/>
                <w:sz w:val="24"/>
                <w:szCs w:val="24"/>
              </w:rPr>
            </w:pPr>
          </w:p>
        </w:tc>
        <w:tc>
          <w:tcPr>
            <w:tcW w:w="5103" w:type="dxa"/>
          </w:tcPr>
          <w:p w14:paraId="63BD00F1" w14:textId="77777777" w:rsidR="00366493" w:rsidRPr="00D26464" w:rsidRDefault="00366493" w:rsidP="00D35043">
            <w:pPr>
              <w:rPr>
                <w:sz w:val="24"/>
                <w:szCs w:val="24"/>
              </w:rPr>
            </w:pPr>
          </w:p>
        </w:tc>
        <w:tc>
          <w:tcPr>
            <w:tcW w:w="2840" w:type="dxa"/>
          </w:tcPr>
          <w:p w14:paraId="63BD00F2" w14:textId="77777777" w:rsidR="00366493" w:rsidRPr="00D26464" w:rsidRDefault="00366493" w:rsidP="00D35043">
            <w:pPr>
              <w:rPr>
                <w:sz w:val="24"/>
                <w:szCs w:val="24"/>
              </w:rPr>
            </w:pPr>
          </w:p>
        </w:tc>
      </w:tr>
      <w:tr w:rsidR="009470BC" w:rsidRPr="00D26464" w14:paraId="63BD0112" w14:textId="77777777" w:rsidTr="00B87ED0">
        <w:tc>
          <w:tcPr>
            <w:tcW w:w="5920" w:type="dxa"/>
          </w:tcPr>
          <w:p w14:paraId="63BD00F4" w14:textId="6C313ECB" w:rsidR="00366493" w:rsidRPr="00D26464" w:rsidRDefault="00593A40">
            <w:pPr>
              <w:rPr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Wedi'i gofrestru gyda'r GDC, gydag indemniad proffesiynol cyfredol ac yn berfformiwr GIG.</w:t>
            </w:r>
          </w:p>
          <w:p w14:paraId="5707DF5A" w14:textId="64105D47" w:rsidR="00961F66" w:rsidRPr="00D26464" w:rsidRDefault="00961F66">
            <w:pPr>
              <w:rPr>
                <w:sz w:val="24"/>
                <w:szCs w:val="24"/>
              </w:rPr>
            </w:pPr>
          </w:p>
          <w:p w14:paraId="62D767F9" w14:textId="0471B6AA" w:rsidR="00961F66" w:rsidRPr="00D26464" w:rsidRDefault="00BC4A5B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Nid oes ganddynt amodau cyfredol gyda'r GDC na'r tîm ardal leol</w:t>
            </w:r>
          </w:p>
          <w:p w14:paraId="047B6410" w14:textId="77777777" w:rsidR="008733A8" w:rsidRPr="00D26464" w:rsidRDefault="008733A8">
            <w:pPr>
              <w:rPr>
                <w:sz w:val="24"/>
                <w:szCs w:val="24"/>
              </w:rPr>
            </w:pPr>
          </w:p>
          <w:p w14:paraId="77014B66" w14:textId="77777777" w:rsidR="000138BC" w:rsidRPr="00D26464" w:rsidRDefault="000138BC" w:rsidP="000138BC">
            <w:pPr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Mae'r ymarfer hyfforddi yn cydymffurfio â holl ddisgwyliadau a gofynion canllawiau Llywodraeth Cymru a'r Bwrdd Iechyd (sy'n ymwneud â'r contract y maent wedi penderfynu gweithio oddi tano) sydd ar waith adeg y cais ac yn ystod y flwyddyn hyfforddi.  </w:t>
            </w:r>
          </w:p>
          <w:p w14:paraId="07B691B4" w14:textId="77777777" w:rsidR="000138BC" w:rsidRPr="00D26464" w:rsidRDefault="000138BC" w:rsidP="000138BC">
            <w:pPr>
              <w:rPr>
                <w:sz w:val="24"/>
                <w:szCs w:val="24"/>
              </w:rPr>
            </w:pPr>
          </w:p>
          <w:p w14:paraId="02004D6F" w14:textId="77777777" w:rsidR="000138BC" w:rsidRPr="00D26464" w:rsidRDefault="000138BC" w:rsidP="000138BC">
            <w:pPr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Mae lefelau gweithgarwch DPA cytundebol perthnasol yn ystod disgwyliadau'r Bwrdd Iechyd perthnasol a'r cyfartaleddau Cenedlaethol.</w:t>
            </w:r>
          </w:p>
          <w:p w14:paraId="60A740C9" w14:textId="77777777" w:rsidR="000138BC" w:rsidRPr="00D26464" w:rsidRDefault="000138BC" w:rsidP="000138BC">
            <w:pPr>
              <w:rPr>
                <w:sz w:val="24"/>
                <w:szCs w:val="24"/>
              </w:rPr>
            </w:pPr>
          </w:p>
          <w:p w14:paraId="0B6D5856" w14:textId="77777777" w:rsidR="000138BC" w:rsidRPr="00D26464" w:rsidRDefault="000138BC" w:rsidP="000138BC">
            <w:pPr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Rhaid </w:t>
            </w:r>
            <w:r w:rsidRPr="00D26464">
              <w:rPr>
                <w:b/>
                <w:sz w:val="24"/>
                <w:szCs w:val="24"/>
                <w:lang w:bidi="cy-GB"/>
              </w:rPr>
              <w:t>cynnig ystod lawn</w:t>
            </w:r>
            <w:r w:rsidRPr="00D26464">
              <w:rPr>
                <w:sz w:val="24"/>
                <w:szCs w:val="24"/>
                <w:lang w:bidi="cy-GB"/>
              </w:rPr>
              <w:t xml:space="preserve"> o wasanaethau gorfodol y GIG i </w:t>
            </w:r>
            <w:r w:rsidRPr="00D26464">
              <w:rPr>
                <w:b/>
                <w:sz w:val="24"/>
                <w:szCs w:val="24"/>
                <w:lang w:bidi="cy-GB"/>
              </w:rPr>
              <w:t>holl</w:t>
            </w:r>
            <w:r w:rsidRPr="00D26464">
              <w:rPr>
                <w:sz w:val="24"/>
                <w:szCs w:val="24"/>
                <w:lang w:bidi="cy-GB"/>
              </w:rPr>
              <w:t xml:space="preserve"> gleifion y GIG.</w:t>
            </w:r>
          </w:p>
          <w:p w14:paraId="7CE28247" w14:textId="77777777" w:rsidR="000138BC" w:rsidRPr="00D26464" w:rsidRDefault="000138BC" w:rsidP="000138BC">
            <w:pPr>
              <w:rPr>
                <w:sz w:val="24"/>
                <w:szCs w:val="24"/>
              </w:rPr>
            </w:pPr>
          </w:p>
          <w:p w14:paraId="18ACCFFD" w14:textId="77777777" w:rsidR="000138BC" w:rsidRPr="00D26464" w:rsidRDefault="000138BC" w:rsidP="000138BC">
            <w:pPr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lastRenderedPageBreak/>
              <w:t xml:space="preserve">Mae ymrwymiad y GIG practis yn addas i ganiatáu goruchwyliaeth ddigonol o Ddeintydd Sylfaen ac mae'n darparu amgylchedd sy'n caniatáu i'r ES roi cyd-destun a dealltwriaeth o gontract y GIG, mentrau Gwella Ansawdd a ffyrdd o weithio. </w:t>
            </w:r>
          </w:p>
          <w:p w14:paraId="38B3C97E" w14:textId="77777777" w:rsidR="000138BC" w:rsidRPr="00D26464" w:rsidRDefault="000138BC" w:rsidP="000138BC">
            <w:pPr>
              <w:rPr>
                <w:sz w:val="24"/>
                <w:szCs w:val="24"/>
              </w:rPr>
            </w:pPr>
          </w:p>
          <w:p w14:paraId="63BD00F8" w14:textId="0E02510F" w:rsidR="00535630" w:rsidRPr="00D26464" w:rsidRDefault="000138BC" w:rsidP="000138BC">
            <w:pPr>
              <w:rPr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t>Dylai fod isafswm gwerth contract ymarfer o £27,000</w:t>
            </w:r>
            <w:r w:rsidRPr="00D26464">
              <w:rPr>
                <w:sz w:val="24"/>
                <w:szCs w:val="24"/>
                <w:lang w:bidi="cy-GB"/>
              </w:rPr>
              <w:t>. (Eithrio Cytundeb DFT)</w:t>
            </w:r>
          </w:p>
          <w:p w14:paraId="27E44ED3" w14:textId="77777777" w:rsidR="000138BC" w:rsidRPr="00D26464" w:rsidRDefault="000138BC" w:rsidP="000138BC">
            <w:pPr>
              <w:rPr>
                <w:sz w:val="24"/>
                <w:szCs w:val="24"/>
              </w:rPr>
            </w:pPr>
          </w:p>
          <w:p w14:paraId="2228B4E7" w14:textId="77777777" w:rsidR="000138BC" w:rsidRPr="00D26464" w:rsidRDefault="000138BC" w:rsidP="000138BC">
            <w:pPr>
              <w:rPr>
                <w:sz w:val="24"/>
                <w:szCs w:val="24"/>
              </w:rPr>
            </w:pPr>
          </w:p>
          <w:p w14:paraId="63BD00F9" w14:textId="77777777" w:rsidR="00C6357D" w:rsidRPr="00D26464" w:rsidRDefault="00C6357D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Perthynas sefydlog yn y practis</w:t>
            </w:r>
          </w:p>
          <w:p w14:paraId="63BD00FA" w14:textId="77777777" w:rsidR="00C6357D" w:rsidRPr="00D26464" w:rsidRDefault="00C6357D">
            <w:pPr>
              <w:rPr>
                <w:sz w:val="24"/>
                <w:szCs w:val="24"/>
              </w:rPr>
            </w:pPr>
          </w:p>
          <w:p w14:paraId="63BD00FB" w14:textId="363BC519" w:rsidR="00C6357D" w:rsidRPr="00D26464" w:rsidRDefault="00C6357D" w:rsidP="00C6357D">
            <w:pPr>
              <w:rPr>
                <w:color w:val="FF0000"/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n bresennol yn y practis gyda FD am o leiaf 3 diwrnod yr wythnos [oriau gorgyffwrdd</w:t>
            </w:r>
          </w:p>
          <w:p w14:paraId="63BD00FC" w14:textId="77777777" w:rsidR="00C6357D" w:rsidRPr="00D26464" w:rsidRDefault="00C6357D" w:rsidP="00C6357D">
            <w:pPr>
              <w:rPr>
                <w:sz w:val="24"/>
                <w:szCs w:val="24"/>
              </w:rPr>
            </w:pPr>
          </w:p>
          <w:p w14:paraId="63BD00FD" w14:textId="5ED38AFC" w:rsidR="00C6357D" w:rsidRPr="00D26464" w:rsidRDefault="00C6357D" w:rsidP="00C6357D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n barod i dderbyn FD yn ymarferol ar delerau'r cynllun DFT</w:t>
            </w:r>
          </w:p>
        </w:tc>
        <w:tc>
          <w:tcPr>
            <w:tcW w:w="5103" w:type="dxa"/>
          </w:tcPr>
          <w:p w14:paraId="63BD00FE" w14:textId="77777777" w:rsidR="009470BC" w:rsidRPr="00D26464" w:rsidRDefault="0009720D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lastRenderedPageBreak/>
              <w:t xml:space="preserve">Mae ganddynt brofiad o bwyllgor deintyddol. </w:t>
            </w:r>
          </w:p>
          <w:p w14:paraId="3D99B1F3" w14:textId="2AAA6FBA" w:rsidR="00691BCA" w:rsidRPr="00D26464" w:rsidRDefault="00691BCA" w:rsidP="00D35043">
            <w:pPr>
              <w:rPr>
                <w:sz w:val="24"/>
                <w:szCs w:val="24"/>
              </w:rPr>
            </w:pPr>
          </w:p>
          <w:p w14:paraId="29B6B7A0" w14:textId="77777777" w:rsidR="008733A8" w:rsidRPr="00D26464" w:rsidRDefault="008733A8" w:rsidP="00D35043">
            <w:pPr>
              <w:rPr>
                <w:sz w:val="24"/>
                <w:szCs w:val="24"/>
              </w:rPr>
            </w:pPr>
          </w:p>
          <w:p w14:paraId="678CED03" w14:textId="246D8002" w:rsidR="00691BCA" w:rsidRPr="00D26464" w:rsidRDefault="00691BCA" w:rsidP="00D35043">
            <w:pPr>
              <w:rPr>
                <w:sz w:val="24"/>
                <w:szCs w:val="24"/>
              </w:rPr>
            </w:pPr>
          </w:p>
          <w:p w14:paraId="63BD0102" w14:textId="77777777" w:rsidR="00C6357D" w:rsidRPr="00D26464" w:rsidRDefault="00C6357D" w:rsidP="00D35043">
            <w:pPr>
              <w:rPr>
                <w:sz w:val="24"/>
                <w:szCs w:val="24"/>
              </w:rPr>
            </w:pPr>
          </w:p>
          <w:p w14:paraId="63BD0103" w14:textId="77777777" w:rsidR="00C6357D" w:rsidRPr="00D26464" w:rsidRDefault="00C6357D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Cymryd rhan mewn rheoli ymarfer. Perchennog y practis </w:t>
            </w:r>
          </w:p>
          <w:p w14:paraId="63BD0104" w14:textId="77777777" w:rsidR="00C6357D" w:rsidRPr="00D26464" w:rsidRDefault="00C6357D" w:rsidP="00D35043">
            <w:pPr>
              <w:rPr>
                <w:sz w:val="24"/>
                <w:szCs w:val="24"/>
              </w:rPr>
            </w:pPr>
          </w:p>
          <w:p w14:paraId="63BD0105" w14:textId="08E75F24" w:rsidR="00F508DD" w:rsidRPr="00D26464" w:rsidRDefault="00F508DD" w:rsidP="00F508DD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n bresennol yn ymarferol gyda FD bob dydd maent yn bresennol yn y practis</w:t>
            </w:r>
          </w:p>
          <w:p w14:paraId="2F399C61" w14:textId="77777777" w:rsidR="000C4827" w:rsidRPr="00D26464" w:rsidRDefault="000C4827" w:rsidP="00F508DD">
            <w:pPr>
              <w:rPr>
                <w:sz w:val="24"/>
                <w:szCs w:val="24"/>
              </w:rPr>
            </w:pPr>
          </w:p>
          <w:p w14:paraId="4BE79F29" w14:textId="008F6BD5" w:rsidR="00C6357D" w:rsidRPr="00D26464" w:rsidRDefault="00C6357D" w:rsidP="00F508DD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Cymwysterau ôl-raddedig, </w:t>
            </w:r>
          </w:p>
          <w:p w14:paraId="7AE5B347" w14:textId="77777777" w:rsidR="008539A2" w:rsidRPr="00D26464" w:rsidRDefault="008539A2" w:rsidP="00F508DD">
            <w:pPr>
              <w:rPr>
                <w:sz w:val="24"/>
                <w:szCs w:val="24"/>
              </w:rPr>
            </w:pPr>
          </w:p>
          <w:p w14:paraId="1954BBF3" w14:textId="77777777" w:rsidR="00FA706E" w:rsidRPr="00D26464" w:rsidRDefault="008539A2" w:rsidP="00F508DD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Mat yn gweithio fel ES ar y cyd yn y practis].</w:t>
            </w:r>
          </w:p>
          <w:p w14:paraId="60F2D29D" w14:textId="77777777" w:rsidR="008733A8" w:rsidRPr="00D26464" w:rsidRDefault="008733A8" w:rsidP="00F508DD">
            <w:pPr>
              <w:rPr>
                <w:sz w:val="24"/>
                <w:szCs w:val="24"/>
              </w:rPr>
            </w:pPr>
          </w:p>
          <w:p w14:paraId="63BD0106" w14:textId="34911FF4" w:rsidR="008539A2" w:rsidRPr="00D26464" w:rsidRDefault="00FA706E" w:rsidP="00F508DD">
            <w:pPr>
              <w:rPr>
                <w:sz w:val="24"/>
                <w:szCs w:val="24"/>
              </w:rPr>
            </w:pPr>
            <w:r w:rsidRPr="00D26464">
              <w:rPr>
                <w:color w:val="FF0000"/>
                <w:sz w:val="24"/>
                <w:szCs w:val="24"/>
                <w:lang w:bidi="cy-GB"/>
              </w:rPr>
              <w:t xml:space="preserve"> Mae goruchwyliwr clinigol amgen ar gael ar ddiwrnodau nad yw ES yn y practis.</w:t>
            </w:r>
          </w:p>
        </w:tc>
        <w:tc>
          <w:tcPr>
            <w:tcW w:w="2840" w:type="dxa"/>
          </w:tcPr>
          <w:p w14:paraId="63BD0107" w14:textId="77777777" w:rsidR="009470BC" w:rsidRPr="00D26464" w:rsidRDefault="00C6357D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Ymweliad practis, ffurflen gais </w:t>
            </w:r>
          </w:p>
          <w:p w14:paraId="63BD0108" w14:textId="77777777" w:rsidR="00C6357D" w:rsidRPr="00D26464" w:rsidRDefault="00C6357D" w:rsidP="00D35043">
            <w:pPr>
              <w:rPr>
                <w:sz w:val="24"/>
                <w:szCs w:val="24"/>
              </w:rPr>
            </w:pPr>
          </w:p>
          <w:p w14:paraId="63BD0109" w14:textId="77777777" w:rsidR="005D7899" w:rsidRPr="00D26464" w:rsidRDefault="005D7899" w:rsidP="00D35043">
            <w:pPr>
              <w:rPr>
                <w:sz w:val="24"/>
                <w:szCs w:val="24"/>
              </w:rPr>
            </w:pPr>
          </w:p>
          <w:p w14:paraId="63BD010B" w14:textId="77777777" w:rsidR="00AA766E" w:rsidRPr="00D26464" w:rsidRDefault="00AA766E" w:rsidP="00D35043">
            <w:pPr>
              <w:rPr>
                <w:sz w:val="24"/>
                <w:szCs w:val="24"/>
              </w:rPr>
            </w:pPr>
          </w:p>
          <w:p w14:paraId="63BD010C" w14:textId="77777777" w:rsidR="00535630" w:rsidRPr="00D26464" w:rsidRDefault="00535630" w:rsidP="00D35043">
            <w:pPr>
              <w:rPr>
                <w:sz w:val="24"/>
                <w:szCs w:val="24"/>
              </w:rPr>
            </w:pPr>
          </w:p>
          <w:p w14:paraId="63BD010D" w14:textId="77777777" w:rsidR="00AA766E" w:rsidRPr="00D26464" w:rsidRDefault="00AA766E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mweliad practis</w:t>
            </w:r>
          </w:p>
          <w:p w14:paraId="63BD010E" w14:textId="77777777" w:rsidR="00AA766E" w:rsidRPr="00D26464" w:rsidRDefault="00AA766E" w:rsidP="00D35043">
            <w:pPr>
              <w:rPr>
                <w:sz w:val="24"/>
                <w:szCs w:val="24"/>
              </w:rPr>
            </w:pPr>
          </w:p>
          <w:p w14:paraId="63BD010F" w14:textId="75D03280" w:rsidR="00AA766E" w:rsidRPr="00D26464" w:rsidRDefault="00AA766E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ffurflen gais, ymweliad practis</w:t>
            </w:r>
          </w:p>
          <w:p w14:paraId="4E450213" w14:textId="77777777" w:rsidR="000138BC" w:rsidRPr="00D26464" w:rsidRDefault="000138BC" w:rsidP="00D35043">
            <w:pPr>
              <w:rPr>
                <w:sz w:val="24"/>
                <w:szCs w:val="24"/>
              </w:rPr>
            </w:pPr>
          </w:p>
          <w:p w14:paraId="63BD0110" w14:textId="77777777" w:rsidR="00AA766E" w:rsidRPr="00D26464" w:rsidRDefault="00AA766E" w:rsidP="00D35043">
            <w:pPr>
              <w:rPr>
                <w:sz w:val="24"/>
                <w:szCs w:val="24"/>
              </w:rPr>
            </w:pPr>
          </w:p>
          <w:p w14:paraId="01722955" w14:textId="77777777" w:rsidR="00AA766E" w:rsidRPr="00D26464" w:rsidRDefault="00AA766E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mweliad practis, ffurflen gais</w:t>
            </w:r>
          </w:p>
          <w:p w14:paraId="3B807A00" w14:textId="77777777" w:rsidR="00647381" w:rsidRPr="00D26464" w:rsidRDefault="00647381" w:rsidP="00647381">
            <w:pPr>
              <w:rPr>
                <w:sz w:val="24"/>
                <w:szCs w:val="24"/>
              </w:rPr>
            </w:pPr>
          </w:p>
          <w:p w14:paraId="6E09E3CB" w14:textId="77777777" w:rsidR="00647381" w:rsidRPr="00D26464" w:rsidRDefault="00647381" w:rsidP="00647381">
            <w:pPr>
              <w:rPr>
                <w:sz w:val="24"/>
                <w:szCs w:val="24"/>
              </w:rPr>
            </w:pPr>
          </w:p>
          <w:p w14:paraId="7BAC1097" w14:textId="77777777" w:rsidR="00647381" w:rsidRPr="00D26464" w:rsidRDefault="00647381" w:rsidP="00647381">
            <w:pPr>
              <w:rPr>
                <w:sz w:val="24"/>
                <w:szCs w:val="24"/>
              </w:rPr>
            </w:pPr>
          </w:p>
          <w:p w14:paraId="50D814C1" w14:textId="77777777" w:rsidR="00647381" w:rsidRPr="00D26464" w:rsidRDefault="00647381" w:rsidP="00647381">
            <w:pPr>
              <w:rPr>
                <w:sz w:val="24"/>
                <w:szCs w:val="24"/>
              </w:rPr>
            </w:pPr>
          </w:p>
          <w:p w14:paraId="17CE5569" w14:textId="77777777" w:rsidR="00647381" w:rsidRPr="00D26464" w:rsidRDefault="00647381" w:rsidP="00647381">
            <w:pPr>
              <w:rPr>
                <w:sz w:val="24"/>
                <w:szCs w:val="24"/>
              </w:rPr>
            </w:pPr>
          </w:p>
          <w:p w14:paraId="2A1F591E" w14:textId="77777777" w:rsidR="00647381" w:rsidRPr="00D26464" w:rsidRDefault="00647381" w:rsidP="00647381">
            <w:pPr>
              <w:jc w:val="right"/>
              <w:rPr>
                <w:sz w:val="24"/>
                <w:szCs w:val="24"/>
              </w:rPr>
            </w:pPr>
          </w:p>
          <w:p w14:paraId="202BB09B" w14:textId="77777777" w:rsidR="000138BC" w:rsidRPr="00D26464" w:rsidRDefault="000138BC" w:rsidP="00647381">
            <w:pPr>
              <w:jc w:val="right"/>
              <w:rPr>
                <w:sz w:val="24"/>
                <w:szCs w:val="24"/>
              </w:rPr>
            </w:pPr>
          </w:p>
          <w:p w14:paraId="1F9A9A15" w14:textId="77777777" w:rsidR="000138BC" w:rsidRPr="00D26464" w:rsidRDefault="000138BC" w:rsidP="00647381">
            <w:pPr>
              <w:jc w:val="right"/>
              <w:rPr>
                <w:sz w:val="24"/>
                <w:szCs w:val="24"/>
              </w:rPr>
            </w:pPr>
          </w:p>
          <w:p w14:paraId="25E6A7EB" w14:textId="77777777" w:rsidR="000138BC" w:rsidRPr="00D26464" w:rsidRDefault="000138BC" w:rsidP="00647381">
            <w:pPr>
              <w:jc w:val="right"/>
              <w:rPr>
                <w:sz w:val="24"/>
                <w:szCs w:val="24"/>
              </w:rPr>
            </w:pPr>
          </w:p>
          <w:p w14:paraId="41EE1B5E" w14:textId="77777777" w:rsidR="000138BC" w:rsidRPr="00D26464" w:rsidRDefault="000138BC" w:rsidP="00647381">
            <w:pPr>
              <w:jc w:val="right"/>
              <w:rPr>
                <w:sz w:val="24"/>
                <w:szCs w:val="24"/>
              </w:rPr>
            </w:pPr>
          </w:p>
          <w:p w14:paraId="268E5F20" w14:textId="77777777" w:rsidR="000138BC" w:rsidRPr="00D26464" w:rsidRDefault="000138BC" w:rsidP="00647381">
            <w:pPr>
              <w:jc w:val="right"/>
              <w:rPr>
                <w:sz w:val="24"/>
                <w:szCs w:val="24"/>
              </w:rPr>
            </w:pPr>
          </w:p>
          <w:p w14:paraId="51A39265" w14:textId="77777777" w:rsidR="000138BC" w:rsidRPr="00D26464" w:rsidRDefault="000138BC" w:rsidP="00647381">
            <w:pPr>
              <w:jc w:val="right"/>
              <w:rPr>
                <w:sz w:val="24"/>
                <w:szCs w:val="24"/>
              </w:rPr>
            </w:pPr>
          </w:p>
          <w:p w14:paraId="65478873" w14:textId="77777777" w:rsidR="000138BC" w:rsidRPr="00D26464" w:rsidRDefault="000138BC" w:rsidP="00647381">
            <w:pPr>
              <w:jc w:val="right"/>
              <w:rPr>
                <w:sz w:val="24"/>
                <w:szCs w:val="24"/>
              </w:rPr>
            </w:pPr>
          </w:p>
          <w:p w14:paraId="3965C0B3" w14:textId="77777777" w:rsidR="000138BC" w:rsidRPr="00D26464" w:rsidRDefault="000138BC" w:rsidP="00647381">
            <w:pPr>
              <w:jc w:val="right"/>
              <w:rPr>
                <w:sz w:val="24"/>
                <w:szCs w:val="24"/>
              </w:rPr>
            </w:pPr>
          </w:p>
          <w:p w14:paraId="4AFCFB3E" w14:textId="77777777" w:rsidR="000138BC" w:rsidRPr="00D26464" w:rsidRDefault="000138BC" w:rsidP="00647381">
            <w:pPr>
              <w:jc w:val="right"/>
              <w:rPr>
                <w:sz w:val="24"/>
                <w:szCs w:val="24"/>
              </w:rPr>
            </w:pPr>
          </w:p>
          <w:p w14:paraId="28BB2DF2" w14:textId="77777777" w:rsidR="000138BC" w:rsidRPr="00D26464" w:rsidRDefault="000138BC" w:rsidP="00647381">
            <w:pPr>
              <w:jc w:val="right"/>
              <w:rPr>
                <w:sz w:val="24"/>
                <w:szCs w:val="24"/>
              </w:rPr>
            </w:pPr>
          </w:p>
          <w:p w14:paraId="6C194B60" w14:textId="77777777" w:rsidR="000138BC" w:rsidRPr="00D26464" w:rsidRDefault="000138BC" w:rsidP="00647381">
            <w:pPr>
              <w:jc w:val="right"/>
              <w:rPr>
                <w:sz w:val="24"/>
                <w:szCs w:val="24"/>
              </w:rPr>
            </w:pPr>
          </w:p>
          <w:p w14:paraId="02D08EF8" w14:textId="77777777" w:rsidR="006E3478" w:rsidRPr="00D26464" w:rsidRDefault="006E3478" w:rsidP="00647381">
            <w:pPr>
              <w:jc w:val="right"/>
              <w:rPr>
                <w:sz w:val="24"/>
                <w:szCs w:val="24"/>
              </w:rPr>
            </w:pPr>
          </w:p>
          <w:p w14:paraId="03D45785" w14:textId="77777777" w:rsidR="006E3478" w:rsidRPr="00D26464" w:rsidRDefault="006E3478" w:rsidP="00647381">
            <w:pPr>
              <w:jc w:val="right"/>
              <w:rPr>
                <w:sz w:val="24"/>
                <w:szCs w:val="24"/>
              </w:rPr>
            </w:pPr>
          </w:p>
          <w:p w14:paraId="7B805931" w14:textId="77777777" w:rsidR="006E3478" w:rsidRPr="00D26464" w:rsidRDefault="006E3478" w:rsidP="00647381">
            <w:pPr>
              <w:jc w:val="right"/>
              <w:rPr>
                <w:sz w:val="24"/>
                <w:szCs w:val="24"/>
              </w:rPr>
            </w:pPr>
          </w:p>
          <w:p w14:paraId="1785CAE8" w14:textId="77777777" w:rsidR="006E3478" w:rsidRPr="00D26464" w:rsidRDefault="006E3478" w:rsidP="00647381">
            <w:pPr>
              <w:jc w:val="right"/>
              <w:rPr>
                <w:sz w:val="24"/>
                <w:szCs w:val="24"/>
              </w:rPr>
            </w:pPr>
          </w:p>
          <w:p w14:paraId="7B53D83D" w14:textId="77777777" w:rsidR="006E3478" w:rsidRPr="00D26464" w:rsidRDefault="006E3478" w:rsidP="00647381">
            <w:pPr>
              <w:jc w:val="right"/>
              <w:rPr>
                <w:sz w:val="24"/>
                <w:szCs w:val="24"/>
              </w:rPr>
            </w:pPr>
          </w:p>
          <w:p w14:paraId="413EABCD" w14:textId="77777777" w:rsidR="006E3478" w:rsidRPr="00D26464" w:rsidRDefault="006E3478" w:rsidP="006E3478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Ffurflen gais </w:t>
            </w:r>
          </w:p>
          <w:p w14:paraId="63BD0111" w14:textId="0CA101CA" w:rsidR="006E3478" w:rsidRPr="00D26464" w:rsidRDefault="006E3478" w:rsidP="00647381">
            <w:pPr>
              <w:jc w:val="right"/>
              <w:rPr>
                <w:sz w:val="24"/>
                <w:szCs w:val="24"/>
              </w:rPr>
            </w:pPr>
          </w:p>
        </w:tc>
      </w:tr>
      <w:tr w:rsidR="00C6357D" w:rsidRPr="00D26464" w14:paraId="63BD0116" w14:textId="77777777" w:rsidTr="00B87ED0">
        <w:tc>
          <w:tcPr>
            <w:tcW w:w="5920" w:type="dxa"/>
          </w:tcPr>
          <w:p w14:paraId="08D49A76" w14:textId="77777777" w:rsidR="00C6357D" w:rsidRPr="00D26464" w:rsidRDefault="00C6357D" w:rsidP="00D35043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lastRenderedPageBreak/>
              <w:t>Gwybodaeth a phrofiad</w:t>
            </w:r>
          </w:p>
          <w:p w14:paraId="63BD0113" w14:textId="087EB01D" w:rsidR="00462502" w:rsidRPr="00D26464" w:rsidRDefault="00EE4D55" w:rsidP="00D35043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t xml:space="preserve"> </w:t>
            </w:r>
          </w:p>
        </w:tc>
        <w:tc>
          <w:tcPr>
            <w:tcW w:w="5103" w:type="dxa"/>
          </w:tcPr>
          <w:p w14:paraId="63BD0114" w14:textId="77777777" w:rsidR="00C6357D" w:rsidRPr="00D26464" w:rsidRDefault="00C6357D" w:rsidP="00D35043">
            <w:pPr>
              <w:rPr>
                <w:sz w:val="24"/>
                <w:szCs w:val="24"/>
              </w:rPr>
            </w:pPr>
          </w:p>
        </w:tc>
        <w:tc>
          <w:tcPr>
            <w:tcW w:w="2840" w:type="dxa"/>
          </w:tcPr>
          <w:p w14:paraId="63BD0115" w14:textId="77777777" w:rsidR="00C6357D" w:rsidRPr="00D26464" w:rsidRDefault="00C6357D" w:rsidP="00D35043">
            <w:pPr>
              <w:rPr>
                <w:sz w:val="24"/>
                <w:szCs w:val="24"/>
              </w:rPr>
            </w:pPr>
          </w:p>
        </w:tc>
      </w:tr>
      <w:tr w:rsidR="009470BC" w:rsidRPr="00D26464" w14:paraId="63BD0149" w14:textId="77777777" w:rsidTr="00B87ED0">
        <w:tc>
          <w:tcPr>
            <w:tcW w:w="5920" w:type="dxa"/>
          </w:tcPr>
          <w:p w14:paraId="63BD0117" w14:textId="77777777" w:rsidR="00C6357D" w:rsidRPr="00D26464" w:rsidRDefault="00C6357D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O leiaf 4 blynedd o brofiad mewn GDS neu wasanaeth cyflogedig, gan gynnwys blwyddyn FT eich hun, ar adeg pan fydd FD yn dechrau yn ymarferol</w:t>
            </w:r>
          </w:p>
          <w:p w14:paraId="63BD0118" w14:textId="77777777" w:rsidR="00A32000" w:rsidRPr="00D26464" w:rsidRDefault="00A32000" w:rsidP="00D35043">
            <w:pPr>
              <w:rPr>
                <w:sz w:val="24"/>
                <w:szCs w:val="24"/>
              </w:rPr>
            </w:pPr>
          </w:p>
          <w:p w14:paraId="63BD0119" w14:textId="1DCE52E6" w:rsidR="00A32000" w:rsidRPr="00204A75" w:rsidRDefault="00A32000" w:rsidP="00D35043">
            <w:pPr>
              <w:rPr>
                <w:sz w:val="24"/>
                <w:szCs w:val="24"/>
              </w:rPr>
            </w:pPr>
            <w:r w:rsidRPr="00204A75">
              <w:rPr>
                <w:sz w:val="24"/>
                <w:szCs w:val="24"/>
                <w:lang w:bidi="cy-GB"/>
              </w:rPr>
              <w:t xml:space="preserve">Isafswm 20 awr DPP y gellir ei wirio ym mlwyddyn y cais  </w:t>
            </w:r>
            <w:r w:rsidR="008733A8" w:rsidRPr="00204A75">
              <w:rPr>
                <w:sz w:val="24"/>
                <w:szCs w:val="24"/>
                <w:lang w:bidi="cy-GB"/>
              </w:rPr>
              <w:t>[i gydymffurfio â GDC 100 awr newydd mewn 5 mlynedd]</w:t>
            </w:r>
            <w:r w:rsidRPr="00204A75">
              <w:rPr>
                <w:sz w:val="24"/>
                <w:szCs w:val="24"/>
                <w:lang w:bidi="cy-GB"/>
              </w:rPr>
              <w:t xml:space="preserve">  </w:t>
            </w:r>
          </w:p>
          <w:p w14:paraId="63BD011A" w14:textId="77777777" w:rsidR="00A32000" w:rsidRPr="00D26464" w:rsidRDefault="00A32000" w:rsidP="00D35043">
            <w:pPr>
              <w:rPr>
                <w:color w:val="FF0000"/>
                <w:sz w:val="24"/>
                <w:szCs w:val="24"/>
              </w:rPr>
            </w:pPr>
          </w:p>
          <w:p w14:paraId="63BD011B" w14:textId="6BE2A860" w:rsidR="00A32000" w:rsidRPr="00D26464" w:rsidRDefault="00A32000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Safonau clinigol a moesegol uchel</w:t>
            </w:r>
          </w:p>
          <w:p w14:paraId="71625439" w14:textId="6445F788" w:rsidR="00CA4918" w:rsidRPr="00D26464" w:rsidRDefault="00CA4918" w:rsidP="00D35043">
            <w:pPr>
              <w:rPr>
                <w:sz w:val="24"/>
                <w:szCs w:val="24"/>
              </w:rPr>
            </w:pPr>
          </w:p>
          <w:p w14:paraId="6B35FABD" w14:textId="5696E6D9" w:rsidR="00CA4918" w:rsidRPr="00D26464" w:rsidRDefault="00CA4918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Gallu dangos ymrwymiad sefydlog yn y practis</w:t>
            </w:r>
          </w:p>
          <w:p w14:paraId="63BD011C" w14:textId="77777777" w:rsidR="00884EC8" w:rsidRPr="00D26464" w:rsidRDefault="00884EC8" w:rsidP="00D35043">
            <w:pPr>
              <w:rPr>
                <w:sz w:val="24"/>
                <w:szCs w:val="24"/>
              </w:rPr>
            </w:pPr>
          </w:p>
          <w:p w14:paraId="63BD011D" w14:textId="77777777" w:rsidR="00884EC8" w:rsidRPr="00D26464" w:rsidRDefault="00884EC8" w:rsidP="00D35043">
            <w:pPr>
              <w:rPr>
                <w:sz w:val="24"/>
                <w:szCs w:val="24"/>
              </w:rPr>
            </w:pPr>
          </w:p>
          <w:p w14:paraId="63BD011E" w14:textId="77777777" w:rsidR="00884EC8" w:rsidRPr="00D26464" w:rsidRDefault="00884EC8" w:rsidP="00D35043">
            <w:pPr>
              <w:rPr>
                <w:sz w:val="24"/>
                <w:szCs w:val="24"/>
              </w:rPr>
            </w:pPr>
          </w:p>
          <w:p w14:paraId="63BD011F" w14:textId="77777777" w:rsidR="00884EC8" w:rsidRPr="00D26464" w:rsidRDefault="00884EC8" w:rsidP="00D35043">
            <w:pPr>
              <w:rPr>
                <w:sz w:val="24"/>
                <w:szCs w:val="24"/>
              </w:rPr>
            </w:pPr>
          </w:p>
          <w:p w14:paraId="63BD0120" w14:textId="77777777" w:rsidR="00A32000" w:rsidRPr="00D26464" w:rsidRDefault="00A32000" w:rsidP="00D35043">
            <w:pPr>
              <w:rPr>
                <w:b/>
                <w:sz w:val="24"/>
                <w:szCs w:val="24"/>
              </w:rPr>
            </w:pPr>
          </w:p>
          <w:p w14:paraId="63BD0121" w14:textId="77777777" w:rsidR="00A32000" w:rsidRPr="00D26464" w:rsidRDefault="00A32000" w:rsidP="00D35043">
            <w:pPr>
              <w:rPr>
                <w:b/>
                <w:sz w:val="24"/>
                <w:szCs w:val="24"/>
              </w:rPr>
            </w:pPr>
          </w:p>
          <w:p w14:paraId="63BD0122" w14:textId="77777777" w:rsidR="00884EC8" w:rsidRPr="00D26464" w:rsidRDefault="00884EC8" w:rsidP="00884EC8">
            <w:pPr>
              <w:rPr>
                <w:b/>
                <w:sz w:val="24"/>
                <w:szCs w:val="24"/>
              </w:rPr>
            </w:pPr>
          </w:p>
          <w:p w14:paraId="63BD0123" w14:textId="77777777" w:rsidR="00884EC8" w:rsidRPr="00D26464" w:rsidRDefault="00884EC8" w:rsidP="00884EC8">
            <w:pPr>
              <w:rPr>
                <w:b/>
                <w:sz w:val="24"/>
                <w:szCs w:val="24"/>
              </w:rPr>
            </w:pPr>
          </w:p>
          <w:p w14:paraId="63BD0124" w14:textId="77777777" w:rsidR="00884EC8" w:rsidRPr="00D26464" w:rsidRDefault="00884EC8" w:rsidP="00884EC8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n gallu llunio cynllun datblygiad personol neu broffesiynol</w:t>
            </w:r>
          </w:p>
          <w:p w14:paraId="63BD0125" w14:textId="77777777" w:rsidR="00C6357D" w:rsidRPr="00D26464" w:rsidRDefault="00C6357D" w:rsidP="00D35043">
            <w:pPr>
              <w:rPr>
                <w:b/>
                <w:sz w:val="24"/>
                <w:szCs w:val="24"/>
              </w:rPr>
            </w:pPr>
          </w:p>
          <w:p w14:paraId="63BD0126" w14:textId="77777777" w:rsidR="001E5690" w:rsidRPr="00D26464" w:rsidRDefault="001E5690" w:rsidP="00A32000">
            <w:pPr>
              <w:rPr>
                <w:sz w:val="24"/>
                <w:szCs w:val="24"/>
              </w:rPr>
            </w:pPr>
          </w:p>
        </w:tc>
        <w:tc>
          <w:tcPr>
            <w:tcW w:w="5103" w:type="dxa"/>
          </w:tcPr>
          <w:p w14:paraId="63BD0127" w14:textId="77777777" w:rsidR="00A32000" w:rsidRPr="00D26464" w:rsidRDefault="00A32000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lastRenderedPageBreak/>
              <w:t>Dros 4 blynedd o brofiad mewn GDS neu wasanaeth cyflogedig</w:t>
            </w:r>
          </w:p>
          <w:p w14:paraId="63BD0128" w14:textId="77777777" w:rsidR="00535630" w:rsidRPr="00D26464" w:rsidRDefault="00535630" w:rsidP="00D35043">
            <w:pPr>
              <w:rPr>
                <w:sz w:val="24"/>
                <w:szCs w:val="24"/>
              </w:rPr>
            </w:pPr>
          </w:p>
          <w:p w14:paraId="63BD0129" w14:textId="77777777" w:rsidR="00F508DD" w:rsidRPr="00D26464" w:rsidRDefault="00F508DD" w:rsidP="00D35043">
            <w:pPr>
              <w:rPr>
                <w:sz w:val="24"/>
                <w:szCs w:val="24"/>
              </w:rPr>
            </w:pPr>
          </w:p>
          <w:p w14:paraId="63BD012A" w14:textId="6350F81F" w:rsidR="00A32000" w:rsidRPr="00D26464" w:rsidRDefault="003A177B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Mwy nag </w:t>
            </w:r>
            <w:r w:rsidRPr="00D26464">
              <w:rPr>
                <w:color w:val="FF0000"/>
                <w:sz w:val="24"/>
                <w:szCs w:val="24"/>
                <w:lang w:bidi="cy-GB"/>
              </w:rPr>
              <w:t xml:space="preserve">20 </w:t>
            </w:r>
            <w:r w:rsidRPr="00D26464">
              <w:rPr>
                <w:sz w:val="24"/>
                <w:szCs w:val="24"/>
                <w:lang w:bidi="cy-GB"/>
              </w:rPr>
              <w:t>awr DPP ar gyrsiau ôl-raddedig</w:t>
            </w:r>
          </w:p>
          <w:p w14:paraId="63BD012B" w14:textId="77777777" w:rsidR="00A32000" w:rsidRPr="00D26464" w:rsidRDefault="00A32000" w:rsidP="00D35043">
            <w:pPr>
              <w:rPr>
                <w:sz w:val="24"/>
                <w:szCs w:val="24"/>
              </w:rPr>
            </w:pPr>
          </w:p>
          <w:p w14:paraId="63BD012C" w14:textId="1B2D887D" w:rsidR="00A32000" w:rsidRPr="00D26464" w:rsidRDefault="009470BC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Profiad blaenorol fel addysgwr clinigol deintyddol.  Cymhwyster addysg.  Ymarferydd myfyriol.  </w:t>
            </w:r>
          </w:p>
          <w:p w14:paraId="3CD9EABE" w14:textId="0F0F51DE" w:rsidR="002E3356" w:rsidRPr="00D26464" w:rsidRDefault="002E3356" w:rsidP="00D35043">
            <w:pPr>
              <w:rPr>
                <w:sz w:val="24"/>
                <w:szCs w:val="24"/>
              </w:rPr>
            </w:pPr>
          </w:p>
          <w:p w14:paraId="59C47921" w14:textId="49F537DA" w:rsidR="002E3356" w:rsidRPr="00D26464" w:rsidRDefault="00FB0C1B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lastRenderedPageBreak/>
              <w:t>wedi gweithio yn y practis am fwy na dwy flynedd</w:t>
            </w:r>
          </w:p>
          <w:p w14:paraId="63BD012D" w14:textId="77777777" w:rsidR="00A32000" w:rsidRPr="00D26464" w:rsidRDefault="00A32000" w:rsidP="00D35043">
            <w:pPr>
              <w:rPr>
                <w:sz w:val="24"/>
                <w:szCs w:val="24"/>
              </w:rPr>
            </w:pPr>
          </w:p>
          <w:p w14:paraId="63BD012E" w14:textId="77777777" w:rsidR="00884EC8" w:rsidRPr="00D26464" w:rsidRDefault="00884EC8" w:rsidP="00D35043">
            <w:pPr>
              <w:rPr>
                <w:sz w:val="24"/>
                <w:szCs w:val="24"/>
              </w:rPr>
            </w:pPr>
          </w:p>
          <w:p w14:paraId="3E83A8D6" w14:textId="77777777" w:rsidR="008733A8" w:rsidRPr="00D26464" w:rsidRDefault="00A32000" w:rsidP="00D35043">
            <w:pPr>
              <w:rPr>
                <w:color w:val="FF0000"/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 gallu a'r awydd i fod yn addysgwr.  Wedi'i ysgogi i wneud FT ar gyfer buddiannau'r FD®</w:t>
            </w:r>
            <w:r w:rsidRPr="00D26464">
              <w:rPr>
                <w:color w:val="FF0000"/>
                <w:sz w:val="24"/>
                <w:szCs w:val="24"/>
                <w:lang w:bidi="cy-GB"/>
              </w:rPr>
              <w:t xml:space="preserve">. </w:t>
            </w:r>
          </w:p>
          <w:p w14:paraId="4302EC3A" w14:textId="77777777" w:rsidR="008733A8" w:rsidRPr="00D26464" w:rsidRDefault="008733A8" w:rsidP="00D35043">
            <w:pPr>
              <w:rPr>
                <w:color w:val="FF0000"/>
                <w:sz w:val="24"/>
                <w:szCs w:val="24"/>
              </w:rPr>
            </w:pPr>
          </w:p>
          <w:p w14:paraId="62F09DBD" w14:textId="77777777" w:rsidR="00AA5A2D" w:rsidRPr="00204A75" w:rsidRDefault="00AA5A2D" w:rsidP="00AA5A2D">
            <w:pPr>
              <w:rPr>
                <w:sz w:val="24"/>
                <w:szCs w:val="24"/>
                <w:lang w:val="en-GB" w:bidi="cy-GB"/>
              </w:rPr>
            </w:pPr>
            <w:r w:rsidRPr="00204A75">
              <w:rPr>
                <w:sz w:val="24"/>
                <w:szCs w:val="24"/>
                <w:lang w:bidi="cy-GB"/>
              </w:rPr>
              <w:t xml:space="preserve">Cwblhau cwrs addysg Ddeintyddol/Meddygol a all fod yn Dystysgrif Ôl-raddedig neu gwrs Datblygu Addysgwyr Deintyddol </w:t>
            </w:r>
            <w:proofErr w:type="spellStart"/>
            <w:r w:rsidRPr="00204A75">
              <w:rPr>
                <w:sz w:val="24"/>
                <w:szCs w:val="24"/>
                <w:lang w:bidi="cy-GB"/>
              </w:rPr>
              <w:t>AaGIC</w:t>
            </w:r>
            <w:proofErr w:type="spellEnd"/>
            <w:r w:rsidRPr="00204A75">
              <w:rPr>
                <w:sz w:val="24"/>
                <w:szCs w:val="24"/>
                <w:lang w:bidi="cy-GB"/>
              </w:rPr>
              <w:t xml:space="preserve">. </w:t>
            </w:r>
            <w:r w:rsidRPr="00204A75">
              <w:rPr>
                <w:sz w:val="24"/>
                <w:szCs w:val="24"/>
                <w:lang w:val="en-GB" w:bidi="cy-GB"/>
              </w:rPr>
              <w:t xml:space="preserve">(Mae </w:t>
            </w:r>
            <w:proofErr w:type="spellStart"/>
            <w:r w:rsidRPr="00204A75">
              <w:rPr>
                <w:sz w:val="24"/>
                <w:szCs w:val="24"/>
                <w:lang w:val="en-GB" w:bidi="cy-GB"/>
              </w:rPr>
              <w:t>angen</w:t>
            </w:r>
            <w:proofErr w:type="spellEnd"/>
            <w:r w:rsidRPr="00204A75">
              <w:rPr>
                <w:sz w:val="24"/>
                <w:szCs w:val="24"/>
                <w:lang w:val="en-GB" w:bidi="cy-GB"/>
              </w:rPr>
              <w:t xml:space="preserve"> </w:t>
            </w:r>
            <w:proofErr w:type="spellStart"/>
            <w:r w:rsidRPr="00204A75">
              <w:rPr>
                <w:sz w:val="24"/>
                <w:szCs w:val="24"/>
                <w:lang w:val="en-GB" w:bidi="cy-GB"/>
              </w:rPr>
              <w:t>cwblhau</w:t>
            </w:r>
            <w:proofErr w:type="spellEnd"/>
            <w:r w:rsidRPr="00204A75">
              <w:rPr>
                <w:sz w:val="24"/>
                <w:szCs w:val="24"/>
                <w:lang w:val="en-GB" w:bidi="cy-GB"/>
              </w:rPr>
              <w:t xml:space="preserve"> neu </w:t>
            </w:r>
            <w:proofErr w:type="spellStart"/>
            <w:r w:rsidRPr="00204A75">
              <w:rPr>
                <w:sz w:val="24"/>
                <w:szCs w:val="24"/>
                <w:lang w:val="en-GB" w:bidi="cy-GB"/>
              </w:rPr>
              <w:t>gofrestru</w:t>
            </w:r>
            <w:proofErr w:type="spellEnd"/>
            <w:r w:rsidRPr="00204A75">
              <w:rPr>
                <w:sz w:val="24"/>
                <w:szCs w:val="24"/>
                <w:lang w:val="en-GB" w:bidi="cy-GB"/>
              </w:rPr>
              <w:t xml:space="preserve"> </w:t>
            </w:r>
            <w:proofErr w:type="spellStart"/>
            <w:r w:rsidRPr="00204A75">
              <w:rPr>
                <w:sz w:val="24"/>
                <w:szCs w:val="24"/>
                <w:lang w:val="en-GB" w:bidi="cy-GB"/>
              </w:rPr>
              <w:t>ar</w:t>
            </w:r>
            <w:proofErr w:type="spellEnd"/>
            <w:r w:rsidRPr="00204A75">
              <w:rPr>
                <w:sz w:val="24"/>
                <w:szCs w:val="24"/>
                <w:lang w:val="en-GB" w:bidi="cy-GB"/>
              </w:rPr>
              <w:t xml:space="preserve"> </w:t>
            </w:r>
            <w:proofErr w:type="spellStart"/>
            <w:r w:rsidRPr="00204A75">
              <w:rPr>
                <w:sz w:val="24"/>
                <w:szCs w:val="24"/>
                <w:lang w:val="en-GB" w:bidi="cy-GB"/>
              </w:rPr>
              <w:t>gyfer</w:t>
            </w:r>
            <w:proofErr w:type="spellEnd"/>
            <w:r w:rsidRPr="00204A75">
              <w:rPr>
                <w:sz w:val="24"/>
                <w:szCs w:val="24"/>
                <w:lang w:val="en-GB" w:bidi="cy-GB"/>
              </w:rPr>
              <w:t xml:space="preserve"> </w:t>
            </w:r>
            <w:proofErr w:type="spellStart"/>
            <w:r w:rsidRPr="00204A75">
              <w:rPr>
                <w:sz w:val="24"/>
                <w:szCs w:val="24"/>
                <w:lang w:val="en-GB" w:bidi="cy-GB"/>
              </w:rPr>
              <w:t>pob</w:t>
            </w:r>
            <w:proofErr w:type="spellEnd"/>
            <w:r w:rsidRPr="00204A75">
              <w:rPr>
                <w:sz w:val="24"/>
                <w:szCs w:val="24"/>
                <w:lang w:val="en-GB" w:bidi="cy-GB"/>
              </w:rPr>
              <w:t xml:space="preserve"> un </w:t>
            </w:r>
            <w:proofErr w:type="spellStart"/>
            <w:r w:rsidRPr="00204A75">
              <w:rPr>
                <w:sz w:val="24"/>
                <w:szCs w:val="24"/>
                <w:lang w:val="en-GB" w:bidi="cy-GB"/>
              </w:rPr>
              <w:t>o'r</w:t>
            </w:r>
            <w:proofErr w:type="spellEnd"/>
            <w:r w:rsidRPr="00204A75">
              <w:rPr>
                <w:sz w:val="24"/>
                <w:szCs w:val="24"/>
                <w:lang w:val="en-GB" w:bidi="cy-GB"/>
              </w:rPr>
              <w:t xml:space="preserve"> </w:t>
            </w:r>
            <w:proofErr w:type="spellStart"/>
            <w:r w:rsidRPr="00204A75">
              <w:rPr>
                <w:sz w:val="24"/>
                <w:szCs w:val="24"/>
                <w:lang w:val="en-GB" w:bidi="cy-GB"/>
              </w:rPr>
              <w:t>pedwar</w:t>
            </w:r>
            <w:proofErr w:type="spellEnd"/>
            <w:r w:rsidRPr="00204A75">
              <w:rPr>
                <w:sz w:val="24"/>
                <w:szCs w:val="24"/>
                <w:lang w:val="en-GB" w:bidi="cy-GB"/>
              </w:rPr>
              <w:t xml:space="preserve"> </w:t>
            </w:r>
            <w:proofErr w:type="spellStart"/>
            <w:r w:rsidRPr="00204A75">
              <w:rPr>
                <w:sz w:val="24"/>
                <w:szCs w:val="24"/>
                <w:lang w:val="en-GB" w:bidi="cy-GB"/>
              </w:rPr>
              <w:t>modiwl</w:t>
            </w:r>
            <w:proofErr w:type="spellEnd"/>
            <w:r w:rsidRPr="00204A75">
              <w:rPr>
                <w:sz w:val="24"/>
                <w:szCs w:val="24"/>
                <w:lang w:val="en-GB" w:bidi="cy-GB"/>
              </w:rPr>
              <w:t>).</w:t>
            </w:r>
          </w:p>
          <w:p w14:paraId="63BD0130" w14:textId="77777777" w:rsidR="005D7899" w:rsidRPr="00D61A9B" w:rsidRDefault="005D7899" w:rsidP="00D35043">
            <w:pPr>
              <w:rPr>
                <w:color w:val="FF0000"/>
                <w:sz w:val="24"/>
                <w:szCs w:val="24"/>
                <w:lang w:val="en-GB"/>
              </w:rPr>
            </w:pPr>
          </w:p>
          <w:p w14:paraId="63BD0131" w14:textId="77777777" w:rsidR="005D7899" w:rsidRPr="00D26464" w:rsidRDefault="005D7899" w:rsidP="005D7899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Profiad addysgu</w:t>
            </w:r>
          </w:p>
          <w:p w14:paraId="63BD0132" w14:textId="77777777" w:rsidR="005D7899" w:rsidRPr="00D26464" w:rsidRDefault="005D7899" w:rsidP="00D35043">
            <w:pPr>
              <w:rPr>
                <w:sz w:val="24"/>
                <w:szCs w:val="24"/>
              </w:rPr>
            </w:pPr>
          </w:p>
          <w:p w14:paraId="63BD0133" w14:textId="77777777" w:rsidR="0084730C" w:rsidRPr="00D26464" w:rsidRDefault="00F64FCF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Gwybodaeth am y cwricwlwm VT</w:t>
            </w:r>
          </w:p>
          <w:p w14:paraId="63BD0134" w14:textId="77777777" w:rsidR="005D7899" w:rsidRPr="00D26464" w:rsidRDefault="005D7899" w:rsidP="00D35043">
            <w:pPr>
              <w:rPr>
                <w:sz w:val="24"/>
                <w:szCs w:val="24"/>
              </w:rPr>
            </w:pPr>
          </w:p>
          <w:p w14:paraId="63BD0135" w14:textId="77777777" w:rsidR="00AA766E" w:rsidRPr="00D26464" w:rsidRDefault="00AA766E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n gallu cynhyrchu tystiolaeth o ysgrifennu ac ymarfer myfyriol</w:t>
            </w:r>
          </w:p>
          <w:p w14:paraId="63BD0136" w14:textId="77777777" w:rsidR="00AA766E" w:rsidRPr="00D26464" w:rsidRDefault="00AA766E" w:rsidP="00D35043">
            <w:pPr>
              <w:rPr>
                <w:sz w:val="24"/>
                <w:szCs w:val="24"/>
              </w:rPr>
            </w:pPr>
          </w:p>
          <w:p w14:paraId="63BD0137" w14:textId="77777777" w:rsidR="00AA766E" w:rsidRPr="00D26464" w:rsidRDefault="00AA766E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n gallu cynhyrchu tystiolaeth o gymryd rhan mewn arfarnu</w:t>
            </w:r>
          </w:p>
        </w:tc>
        <w:tc>
          <w:tcPr>
            <w:tcW w:w="2840" w:type="dxa"/>
          </w:tcPr>
          <w:p w14:paraId="63BD0138" w14:textId="77777777" w:rsidR="00AA766E" w:rsidRPr="00D26464" w:rsidRDefault="009470BC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lastRenderedPageBreak/>
              <w:t xml:space="preserve">Ffurflen gais </w:t>
            </w:r>
          </w:p>
          <w:p w14:paraId="63BD0139" w14:textId="77777777" w:rsidR="005D7899" w:rsidRPr="00D26464" w:rsidRDefault="005D7899" w:rsidP="00D35043">
            <w:pPr>
              <w:rPr>
                <w:sz w:val="24"/>
                <w:szCs w:val="24"/>
              </w:rPr>
            </w:pPr>
          </w:p>
          <w:p w14:paraId="63BD013A" w14:textId="77777777" w:rsidR="005D7899" w:rsidRPr="00D26464" w:rsidRDefault="005D7899" w:rsidP="00D35043">
            <w:pPr>
              <w:rPr>
                <w:sz w:val="24"/>
                <w:szCs w:val="24"/>
              </w:rPr>
            </w:pPr>
          </w:p>
          <w:p w14:paraId="63BD013B" w14:textId="77777777" w:rsidR="00AA766E" w:rsidRPr="00D26464" w:rsidRDefault="00AA766E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Tystysgrifau </w:t>
            </w:r>
          </w:p>
          <w:p w14:paraId="63BD013C" w14:textId="77777777" w:rsidR="00AA766E" w:rsidRPr="00D26464" w:rsidRDefault="00AA766E" w:rsidP="00D35043">
            <w:pPr>
              <w:rPr>
                <w:sz w:val="24"/>
                <w:szCs w:val="24"/>
              </w:rPr>
            </w:pPr>
          </w:p>
          <w:p w14:paraId="63BD013D" w14:textId="77777777" w:rsidR="00AA766E" w:rsidRPr="00D26464" w:rsidRDefault="00AA766E" w:rsidP="00AA766E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mweliad practis, tystysgrifau ffurflen gais, myfyrdodau, cyfweliad</w:t>
            </w:r>
          </w:p>
          <w:p w14:paraId="63BD013E" w14:textId="77777777" w:rsidR="00884EC8" w:rsidRPr="00D26464" w:rsidRDefault="00884EC8" w:rsidP="00AA766E">
            <w:pPr>
              <w:rPr>
                <w:sz w:val="24"/>
                <w:szCs w:val="24"/>
              </w:rPr>
            </w:pPr>
          </w:p>
          <w:p w14:paraId="63BD013F" w14:textId="77777777" w:rsidR="00AA766E" w:rsidRPr="00D26464" w:rsidRDefault="00AA766E" w:rsidP="00AA766E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Cyfweliad</w:t>
            </w:r>
          </w:p>
          <w:p w14:paraId="63BD0140" w14:textId="77777777" w:rsidR="00AA766E" w:rsidRPr="00D26464" w:rsidRDefault="00AA766E" w:rsidP="00D35043">
            <w:pPr>
              <w:rPr>
                <w:sz w:val="24"/>
                <w:szCs w:val="24"/>
              </w:rPr>
            </w:pPr>
          </w:p>
          <w:p w14:paraId="63BD0141" w14:textId="77777777" w:rsidR="00AA766E" w:rsidRPr="00D26464" w:rsidRDefault="00AA766E" w:rsidP="00D35043">
            <w:pPr>
              <w:rPr>
                <w:sz w:val="24"/>
                <w:szCs w:val="24"/>
              </w:rPr>
            </w:pPr>
          </w:p>
          <w:p w14:paraId="63BD0142" w14:textId="34202A39" w:rsidR="00AA766E" w:rsidRPr="00D26464" w:rsidRDefault="00AA766E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Cyfweliad/ ffurflen gais</w:t>
            </w:r>
          </w:p>
          <w:p w14:paraId="63BD0143" w14:textId="77777777" w:rsidR="00AA766E" w:rsidRPr="00D26464" w:rsidRDefault="00AA766E" w:rsidP="00D35043">
            <w:pPr>
              <w:rPr>
                <w:sz w:val="24"/>
                <w:szCs w:val="24"/>
              </w:rPr>
            </w:pPr>
          </w:p>
          <w:p w14:paraId="63BD0144" w14:textId="5456073F" w:rsidR="005D7899" w:rsidRPr="00D26464" w:rsidRDefault="005D7899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Cyfweliad/ ffurflen gais</w:t>
            </w:r>
          </w:p>
          <w:p w14:paraId="63BD0145" w14:textId="77777777" w:rsidR="005D7899" w:rsidRPr="00D26464" w:rsidRDefault="005D7899" w:rsidP="00D35043">
            <w:pPr>
              <w:rPr>
                <w:sz w:val="24"/>
                <w:szCs w:val="24"/>
              </w:rPr>
            </w:pPr>
          </w:p>
          <w:p w14:paraId="63BD0146" w14:textId="77777777" w:rsidR="005D7899" w:rsidRPr="00D26464" w:rsidRDefault="005D7899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Tystiolaeth gyda ffurflen gais</w:t>
            </w:r>
          </w:p>
          <w:p w14:paraId="63BD0147" w14:textId="77777777" w:rsidR="005D7899" w:rsidRPr="00D26464" w:rsidRDefault="005D7899" w:rsidP="00D35043">
            <w:pPr>
              <w:rPr>
                <w:sz w:val="24"/>
                <w:szCs w:val="24"/>
              </w:rPr>
            </w:pPr>
          </w:p>
          <w:p w14:paraId="63BD0148" w14:textId="77777777" w:rsidR="005D7899" w:rsidRPr="00D26464" w:rsidRDefault="005D7899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Tystiolaeth gyda ffurflen gais</w:t>
            </w:r>
          </w:p>
        </w:tc>
      </w:tr>
      <w:tr w:rsidR="0084730C" w:rsidRPr="00D26464" w14:paraId="63BD014D" w14:textId="77777777" w:rsidTr="00B87ED0">
        <w:tc>
          <w:tcPr>
            <w:tcW w:w="5920" w:type="dxa"/>
          </w:tcPr>
          <w:p w14:paraId="37D684E9" w14:textId="77777777" w:rsidR="0084730C" w:rsidRPr="00D26464" w:rsidRDefault="0084730C" w:rsidP="00424A87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lastRenderedPageBreak/>
              <w:t>Sgiliau, galluoedd a gwerthoedd</w:t>
            </w:r>
          </w:p>
          <w:p w14:paraId="63BD014A" w14:textId="6D1ACA79" w:rsidR="00462502" w:rsidRPr="00D26464" w:rsidRDefault="00462502" w:rsidP="00424A87">
            <w:pPr>
              <w:rPr>
                <w:b/>
                <w:sz w:val="24"/>
                <w:szCs w:val="24"/>
              </w:rPr>
            </w:pPr>
          </w:p>
        </w:tc>
        <w:tc>
          <w:tcPr>
            <w:tcW w:w="5103" w:type="dxa"/>
          </w:tcPr>
          <w:p w14:paraId="63BD014B" w14:textId="77777777" w:rsidR="0084730C" w:rsidRPr="00D26464" w:rsidRDefault="0084730C" w:rsidP="00D35043">
            <w:pPr>
              <w:rPr>
                <w:sz w:val="24"/>
                <w:szCs w:val="24"/>
              </w:rPr>
            </w:pPr>
          </w:p>
        </w:tc>
        <w:tc>
          <w:tcPr>
            <w:tcW w:w="2840" w:type="dxa"/>
          </w:tcPr>
          <w:p w14:paraId="63BD014C" w14:textId="77777777" w:rsidR="0084730C" w:rsidRPr="00D26464" w:rsidRDefault="0084730C" w:rsidP="00D35043">
            <w:pPr>
              <w:rPr>
                <w:sz w:val="24"/>
                <w:szCs w:val="24"/>
              </w:rPr>
            </w:pPr>
          </w:p>
        </w:tc>
      </w:tr>
      <w:tr w:rsidR="009470BC" w:rsidRPr="00D26464" w14:paraId="63BD016C" w14:textId="77777777" w:rsidTr="00B87ED0">
        <w:tc>
          <w:tcPr>
            <w:tcW w:w="5920" w:type="dxa"/>
          </w:tcPr>
          <w:p w14:paraId="63BD014E" w14:textId="77777777" w:rsidR="009470BC" w:rsidRPr="00D26464" w:rsidRDefault="00D82886" w:rsidP="00B96DA7">
            <w:pPr>
              <w:rPr>
                <w:rFonts w:ascii="Calibri"/>
                <w:sz w:val="24"/>
                <w:szCs w:val="24"/>
              </w:rPr>
            </w:pPr>
            <w:r w:rsidRPr="00D26464">
              <w:rPr>
                <w:rFonts w:ascii="Calibri" w:eastAsia="Calibri" w:hAnsi="Calibri" w:cs="Calibri"/>
                <w:sz w:val="24"/>
                <w:szCs w:val="24"/>
                <w:lang w:bidi="cy-GB"/>
              </w:rPr>
              <w:t>Yn gallu integreiddio'n dda i mewn i dîm, ac yn cael eu gwerthfawrogi gan aelodau'r tîm</w:t>
            </w:r>
          </w:p>
          <w:p w14:paraId="63BD014F" w14:textId="77777777" w:rsidR="00D82886" w:rsidRPr="00D26464" w:rsidRDefault="00D82886" w:rsidP="00B96DA7">
            <w:pPr>
              <w:rPr>
                <w:rFonts w:ascii="Calibri"/>
                <w:sz w:val="24"/>
                <w:szCs w:val="24"/>
              </w:rPr>
            </w:pPr>
          </w:p>
          <w:p w14:paraId="63BD0150" w14:textId="77777777" w:rsidR="00D82886" w:rsidRPr="00D26464" w:rsidRDefault="00D82886" w:rsidP="00B96DA7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Safonau clinigol a moesegol uchel.</w:t>
            </w:r>
          </w:p>
          <w:p w14:paraId="63BD0151" w14:textId="77777777" w:rsidR="00D82886" w:rsidRPr="00D26464" w:rsidRDefault="00D82886" w:rsidP="00B96DA7">
            <w:pPr>
              <w:rPr>
                <w:sz w:val="24"/>
                <w:szCs w:val="24"/>
              </w:rPr>
            </w:pPr>
          </w:p>
          <w:p w14:paraId="63BD0152" w14:textId="77777777" w:rsidR="00D82886" w:rsidRPr="00D26464" w:rsidRDefault="00D82886" w:rsidP="00B96DA7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Darparu ystod lawn o driniaeth GIG</w:t>
            </w:r>
          </w:p>
          <w:p w14:paraId="63BD0153" w14:textId="77777777" w:rsidR="00D82886" w:rsidRPr="00D26464" w:rsidRDefault="00D82886" w:rsidP="00B96DA7">
            <w:pPr>
              <w:rPr>
                <w:sz w:val="24"/>
                <w:szCs w:val="24"/>
              </w:rPr>
            </w:pPr>
          </w:p>
          <w:p w14:paraId="63BD0154" w14:textId="77777777" w:rsidR="00D82886" w:rsidRPr="00D26464" w:rsidRDefault="00D82886" w:rsidP="00B96DA7">
            <w:pPr>
              <w:rPr>
                <w:rFonts w:ascii="Calibri"/>
                <w:sz w:val="24"/>
                <w:szCs w:val="24"/>
              </w:rPr>
            </w:pPr>
            <w:r w:rsidRPr="00D26464">
              <w:rPr>
                <w:rFonts w:ascii="Calibri" w:eastAsia="Calibri" w:hAnsi="Calibri" w:cs="Calibri"/>
                <w:sz w:val="24"/>
                <w:szCs w:val="24"/>
                <w:lang w:bidi="cy-GB"/>
              </w:rPr>
              <w:lastRenderedPageBreak/>
              <w:t>Sgiliau cyfathrebu da.</w:t>
            </w:r>
          </w:p>
          <w:p w14:paraId="63BD0155" w14:textId="77777777" w:rsidR="00D82886" w:rsidRPr="00D26464" w:rsidRDefault="00D82886" w:rsidP="00B96DA7">
            <w:pPr>
              <w:rPr>
                <w:rFonts w:ascii="Calibri"/>
                <w:sz w:val="24"/>
                <w:szCs w:val="24"/>
              </w:rPr>
            </w:pPr>
          </w:p>
          <w:p w14:paraId="63BD0156" w14:textId="77777777" w:rsidR="00D82886" w:rsidRPr="00D26464" w:rsidRDefault="00D82886" w:rsidP="00B96DA7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Mae ganddynt sgiliau sydd eu hangen i gefnogi cydweithwyr.  </w:t>
            </w:r>
          </w:p>
          <w:p w14:paraId="63BD0157" w14:textId="77777777" w:rsidR="007F3C38" w:rsidRPr="00D26464" w:rsidRDefault="007F3C38" w:rsidP="00B96DA7">
            <w:pPr>
              <w:rPr>
                <w:sz w:val="24"/>
                <w:szCs w:val="24"/>
              </w:rPr>
            </w:pPr>
          </w:p>
          <w:p w14:paraId="4958FCB8" w14:textId="6EFF7B75" w:rsidR="007F3C38" w:rsidRPr="00D26464" w:rsidRDefault="00605EA6" w:rsidP="00A93CD6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Deintydd sy'n gallu ymdopi â newid, sy'n hyblyg ac sy'n gallu delio ag ansicrwydd </w:t>
            </w:r>
          </w:p>
          <w:p w14:paraId="5A303109" w14:textId="78A2EB19" w:rsidR="009A4340" w:rsidRPr="00D26464" w:rsidRDefault="009A4340" w:rsidP="00A93CD6">
            <w:pPr>
              <w:rPr>
                <w:sz w:val="24"/>
                <w:szCs w:val="24"/>
              </w:rPr>
            </w:pPr>
          </w:p>
          <w:p w14:paraId="1D220D34" w14:textId="3E6FA070" w:rsidR="00D629E9" w:rsidRPr="00D26464" w:rsidRDefault="00D629E9" w:rsidP="00A93CD6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n gallu dangos amser yn ystod yr wythnos waith i gefnogi FD yn ddigonol</w:t>
            </w:r>
          </w:p>
          <w:p w14:paraId="449A50D3" w14:textId="77777777" w:rsidR="00EF71C0" w:rsidRPr="00D26464" w:rsidRDefault="00EF71C0" w:rsidP="00A93CD6">
            <w:pPr>
              <w:rPr>
                <w:sz w:val="24"/>
                <w:szCs w:val="24"/>
              </w:rPr>
            </w:pPr>
          </w:p>
          <w:p w14:paraId="63BD0159" w14:textId="75E3F0D0" w:rsidR="00EF71C0" w:rsidRPr="00D26464" w:rsidRDefault="00EF71C0" w:rsidP="00A93CD6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5103" w:type="dxa"/>
          </w:tcPr>
          <w:p w14:paraId="63BD015A" w14:textId="77777777" w:rsidR="009470BC" w:rsidRPr="00D26464" w:rsidRDefault="0084730C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lastRenderedPageBreak/>
              <w:t>Deintydd sy'n gweithio fel rhan o dîm mewn practis sy'n cael ei redeg yn dda</w:t>
            </w:r>
          </w:p>
          <w:p w14:paraId="63BD015B" w14:textId="77777777" w:rsidR="0084730C" w:rsidRPr="00D26464" w:rsidRDefault="0084730C" w:rsidP="00D35043">
            <w:pPr>
              <w:rPr>
                <w:sz w:val="24"/>
                <w:szCs w:val="24"/>
              </w:rPr>
            </w:pPr>
          </w:p>
          <w:p w14:paraId="63BD015C" w14:textId="27FDBF28" w:rsidR="0084730C" w:rsidRPr="00D26464" w:rsidRDefault="00396658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n gallu bod yn hyblyg ac yn barod i dderbyn newid wrth i ofynion deddfwriaethol, technolegau, deunyddiau a dulliau newid.</w:t>
            </w:r>
          </w:p>
          <w:p w14:paraId="63BD015D" w14:textId="77777777" w:rsidR="00605EA6" w:rsidRPr="00D26464" w:rsidRDefault="00605EA6" w:rsidP="00D35043">
            <w:pPr>
              <w:rPr>
                <w:sz w:val="24"/>
                <w:szCs w:val="24"/>
              </w:rPr>
            </w:pPr>
          </w:p>
          <w:p w14:paraId="63BD015E" w14:textId="33938814" w:rsidR="0084730C" w:rsidRPr="00D26464" w:rsidRDefault="0084730C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lastRenderedPageBreak/>
              <w:t>Deintydd sy'n gallu cyfathrebu'n effeithiol â chleifion ac aelodau'r tîm.</w:t>
            </w:r>
          </w:p>
          <w:p w14:paraId="63BD015F" w14:textId="77777777" w:rsidR="0084730C" w:rsidRPr="00D26464" w:rsidRDefault="0084730C" w:rsidP="00D35043">
            <w:pPr>
              <w:rPr>
                <w:sz w:val="24"/>
                <w:szCs w:val="24"/>
              </w:rPr>
            </w:pPr>
          </w:p>
          <w:p w14:paraId="63BD0160" w14:textId="77777777" w:rsidR="0084730C" w:rsidRPr="00D26464" w:rsidRDefault="0084730C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Deintydd sydd ar gael ac yn hygyrch i gleifion a staff</w:t>
            </w:r>
          </w:p>
          <w:p w14:paraId="63BD0161" w14:textId="77777777" w:rsidR="0084730C" w:rsidRPr="00D26464" w:rsidRDefault="0084730C" w:rsidP="00D35043">
            <w:pPr>
              <w:rPr>
                <w:sz w:val="24"/>
                <w:szCs w:val="24"/>
              </w:rPr>
            </w:pPr>
          </w:p>
          <w:p w14:paraId="63BD0162" w14:textId="77777777" w:rsidR="0084730C" w:rsidRPr="00D26464" w:rsidRDefault="0084730C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Deintydd sy'n barod i aildrefnu ei drefn ddyddiol a threfn y practis i ystyried presenoldeb Deintydd Sylfaen</w:t>
            </w:r>
          </w:p>
          <w:p w14:paraId="63BD0163" w14:textId="77777777" w:rsidR="0084730C" w:rsidRPr="00D26464" w:rsidRDefault="0084730C" w:rsidP="00D35043">
            <w:pPr>
              <w:rPr>
                <w:sz w:val="24"/>
                <w:szCs w:val="24"/>
              </w:rPr>
            </w:pPr>
          </w:p>
          <w:p w14:paraId="63BD0164" w14:textId="4F01C89A" w:rsidR="0084730C" w:rsidRPr="00D26464" w:rsidRDefault="0084730C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Deintydd sy'n gallu dangos cyfadran hanfodol ar gyfer hunanasesu.</w:t>
            </w:r>
          </w:p>
          <w:p w14:paraId="63BD0165" w14:textId="77777777" w:rsidR="0084730C" w:rsidRPr="00D26464" w:rsidRDefault="0084730C" w:rsidP="00D35043">
            <w:pPr>
              <w:rPr>
                <w:sz w:val="24"/>
                <w:szCs w:val="24"/>
              </w:rPr>
            </w:pPr>
          </w:p>
          <w:p w14:paraId="63BD0166" w14:textId="75AE101E" w:rsidR="0084730C" w:rsidRPr="00D26464" w:rsidRDefault="0084730C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Deintydd sy'n gallu dangos cyfranogiad mewn hyfforddiant a datblygiad staff.</w:t>
            </w:r>
          </w:p>
          <w:p w14:paraId="63BD0167" w14:textId="77777777" w:rsidR="0084730C" w:rsidRPr="00D26464" w:rsidRDefault="0084730C" w:rsidP="00D35043">
            <w:pPr>
              <w:rPr>
                <w:sz w:val="24"/>
                <w:szCs w:val="24"/>
              </w:rPr>
            </w:pPr>
          </w:p>
          <w:p w14:paraId="63BD0168" w14:textId="529D9E39" w:rsidR="0084730C" w:rsidRPr="00D26464" w:rsidRDefault="0084730C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Deintydd sy'n gallu dangos y gallu i roi a derbyn adborth.</w:t>
            </w:r>
          </w:p>
          <w:p w14:paraId="63BD0169" w14:textId="77777777" w:rsidR="0084730C" w:rsidRPr="00D26464" w:rsidRDefault="0084730C" w:rsidP="00D35043">
            <w:pPr>
              <w:rPr>
                <w:sz w:val="24"/>
                <w:szCs w:val="24"/>
              </w:rPr>
            </w:pPr>
          </w:p>
          <w:p w14:paraId="63BD016A" w14:textId="77777777" w:rsidR="0084730C" w:rsidRPr="00D26464" w:rsidRDefault="0084730C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Deintydd sy'n gallu dangos brwdfrydedd ac ymrwymiad i addysgu a dysgu</w:t>
            </w:r>
          </w:p>
        </w:tc>
        <w:tc>
          <w:tcPr>
            <w:tcW w:w="2840" w:type="dxa"/>
          </w:tcPr>
          <w:p w14:paraId="63BD016B" w14:textId="77777777" w:rsidR="009470BC" w:rsidRPr="00D26464" w:rsidRDefault="00AA766E" w:rsidP="00D35043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lastRenderedPageBreak/>
              <w:t>Cyfweliad ac ymweliad practis</w:t>
            </w:r>
          </w:p>
        </w:tc>
      </w:tr>
    </w:tbl>
    <w:p w14:paraId="63BD016D" w14:textId="77777777" w:rsidR="00424A87" w:rsidRPr="00D26464" w:rsidRDefault="00424A87">
      <w:pPr>
        <w:rPr>
          <w:sz w:val="24"/>
          <w:szCs w:val="24"/>
        </w:rPr>
      </w:pPr>
    </w:p>
    <w:p w14:paraId="63BD016E" w14:textId="77777777" w:rsidR="00B87ED0" w:rsidRPr="00D26464" w:rsidRDefault="00B87ED0">
      <w:pPr>
        <w:rPr>
          <w:sz w:val="24"/>
          <w:szCs w:val="24"/>
        </w:rPr>
      </w:pPr>
    </w:p>
    <w:p w14:paraId="63BD016F" w14:textId="77777777" w:rsidR="00F508DD" w:rsidRPr="00D26464" w:rsidRDefault="00F508DD">
      <w:pPr>
        <w:rPr>
          <w:sz w:val="24"/>
          <w:szCs w:val="24"/>
        </w:rPr>
      </w:pPr>
    </w:p>
    <w:p w14:paraId="63BD0170" w14:textId="77777777" w:rsidR="00F508DD" w:rsidRPr="00D26464" w:rsidRDefault="00F508DD">
      <w:pPr>
        <w:rPr>
          <w:sz w:val="24"/>
          <w:szCs w:val="24"/>
        </w:rPr>
      </w:pPr>
    </w:p>
    <w:p w14:paraId="08219899" w14:textId="77777777" w:rsidR="00D26464" w:rsidRDefault="00D26464">
      <w:pPr>
        <w:rPr>
          <w:sz w:val="24"/>
          <w:szCs w:val="24"/>
        </w:rPr>
      </w:pPr>
      <w:r>
        <w:rPr>
          <w:sz w:val="24"/>
          <w:szCs w:val="24"/>
          <w:lang w:bidi="cy-GB"/>
        </w:rPr>
        <w:br w:type="page"/>
      </w:r>
    </w:p>
    <w:p w14:paraId="63BD0171" w14:textId="586DD217" w:rsidR="00B87ED0" w:rsidRPr="00D26464" w:rsidRDefault="00B87ED0" w:rsidP="00B87ED0">
      <w:pPr>
        <w:rPr>
          <w:b/>
          <w:bCs/>
          <w:sz w:val="24"/>
          <w:szCs w:val="24"/>
        </w:rPr>
      </w:pPr>
      <w:r w:rsidRPr="00D26464">
        <w:rPr>
          <w:b/>
          <w:sz w:val="24"/>
          <w:szCs w:val="24"/>
          <w:lang w:bidi="cy-GB"/>
        </w:rPr>
        <w:lastRenderedPageBreak/>
        <w:t>Manyleb Practis o ymarfer hyffordd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20"/>
        <w:gridCol w:w="5103"/>
        <w:gridCol w:w="2840"/>
      </w:tblGrid>
      <w:tr w:rsidR="00B87ED0" w:rsidRPr="00D26464" w14:paraId="63BD0175" w14:textId="77777777" w:rsidTr="00D26464">
        <w:tc>
          <w:tcPr>
            <w:tcW w:w="5920" w:type="dxa"/>
            <w:shd w:val="clear" w:color="auto" w:fill="D1CC00"/>
          </w:tcPr>
          <w:p w14:paraId="63BD0172" w14:textId="77777777" w:rsidR="00B87ED0" w:rsidRPr="00D26464" w:rsidRDefault="00B87ED0" w:rsidP="00277D4A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D26464">
              <w:rPr>
                <w:b/>
                <w:color w:val="FFFFFF" w:themeColor="background1"/>
                <w:sz w:val="24"/>
                <w:szCs w:val="24"/>
                <w:lang w:bidi="cy-GB"/>
              </w:rPr>
              <w:t xml:space="preserve">Hanfodol </w:t>
            </w:r>
          </w:p>
        </w:tc>
        <w:tc>
          <w:tcPr>
            <w:tcW w:w="5103" w:type="dxa"/>
            <w:shd w:val="clear" w:color="auto" w:fill="D1CC00"/>
          </w:tcPr>
          <w:p w14:paraId="63BD0173" w14:textId="77777777" w:rsidR="00B87ED0" w:rsidRPr="00D26464" w:rsidRDefault="00B87ED0" w:rsidP="00277D4A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D26464">
              <w:rPr>
                <w:b/>
                <w:color w:val="FFFFFF" w:themeColor="background1"/>
                <w:sz w:val="24"/>
                <w:szCs w:val="24"/>
                <w:lang w:bidi="cy-GB"/>
              </w:rPr>
              <w:t>Dymunol</w:t>
            </w:r>
          </w:p>
        </w:tc>
        <w:tc>
          <w:tcPr>
            <w:tcW w:w="2840" w:type="dxa"/>
            <w:shd w:val="clear" w:color="auto" w:fill="D1CC00"/>
          </w:tcPr>
          <w:p w14:paraId="63BD0174" w14:textId="77777777" w:rsidR="00B87ED0" w:rsidRPr="00D26464" w:rsidRDefault="00B87ED0" w:rsidP="00277D4A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D26464">
              <w:rPr>
                <w:b/>
                <w:color w:val="FFFFFF" w:themeColor="background1"/>
                <w:sz w:val="24"/>
                <w:szCs w:val="24"/>
                <w:lang w:bidi="cy-GB"/>
              </w:rPr>
              <w:t>Mesur</w:t>
            </w:r>
          </w:p>
        </w:tc>
      </w:tr>
      <w:tr w:rsidR="00B87ED0" w:rsidRPr="00D26464" w14:paraId="63BD017D" w14:textId="77777777" w:rsidTr="00277D4A">
        <w:tc>
          <w:tcPr>
            <w:tcW w:w="5920" w:type="dxa"/>
          </w:tcPr>
          <w:p w14:paraId="63BD0176" w14:textId="77777777" w:rsidR="00B87ED0" w:rsidRPr="00D26464" w:rsidRDefault="00914927" w:rsidP="00277D4A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t>Cydymffurfiad</w:t>
            </w:r>
          </w:p>
          <w:p w14:paraId="63BD0177" w14:textId="16AC9BFF" w:rsidR="00265F47" w:rsidRPr="00D26464" w:rsidRDefault="00914927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Yn cydymffurfio â'r holl ofynion AGIC, gan gynnwys WHTM01-05. </w:t>
            </w:r>
          </w:p>
          <w:p w14:paraId="63BD0178" w14:textId="77777777" w:rsidR="00791E61" w:rsidRPr="00D26464" w:rsidRDefault="00791E61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Dogfennaeth ymarfer yn gyflawn ac yn gyfredol.</w:t>
            </w:r>
          </w:p>
        </w:tc>
        <w:tc>
          <w:tcPr>
            <w:tcW w:w="5103" w:type="dxa"/>
          </w:tcPr>
          <w:p w14:paraId="63BD0179" w14:textId="77777777" w:rsidR="00B87ED0" w:rsidRPr="00D26464" w:rsidRDefault="00B87ED0" w:rsidP="00277D4A">
            <w:pPr>
              <w:rPr>
                <w:sz w:val="24"/>
                <w:szCs w:val="24"/>
              </w:rPr>
            </w:pPr>
          </w:p>
          <w:p w14:paraId="63BD017A" w14:textId="76E93045" w:rsidR="00B87ED0" w:rsidRPr="00D26464" w:rsidRDefault="00914927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n cwrdd â safon aur WHTM01-05.</w:t>
            </w:r>
          </w:p>
        </w:tc>
        <w:tc>
          <w:tcPr>
            <w:tcW w:w="2840" w:type="dxa"/>
          </w:tcPr>
          <w:p w14:paraId="63BD017B" w14:textId="77777777" w:rsidR="00B87ED0" w:rsidRPr="00D26464" w:rsidRDefault="00B87ED0" w:rsidP="00277D4A">
            <w:pPr>
              <w:rPr>
                <w:sz w:val="24"/>
                <w:szCs w:val="24"/>
              </w:rPr>
            </w:pPr>
          </w:p>
          <w:p w14:paraId="63BD017C" w14:textId="77777777" w:rsidR="00B87ED0" w:rsidRPr="00D26464" w:rsidRDefault="00B87ED0" w:rsidP="00914927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mweliad ymarfer, ffurflen gais (rhestr wirio ymarfer).</w:t>
            </w:r>
          </w:p>
        </w:tc>
      </w:tr>
      <w:tr w:rsidR="00265F47" w:rsidRPr="00D26464" w14:paraId="63BD0184" w14:textId="77777777" w:rsidTr="00277D4A">
        <w:tc>
          <w:tcPr>
            <w:tcW w:w="5920" w:type="dxa"/>
          </w:tcPr>
          <w:p w14:paraId="63BD017E" w14:textId="77777777" w:rsidR="00265F47" w:rsidRPr="00D26464" w:rsidRDefault="00265F47" w:rsidP="00277D4A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t>Llawfeddygaeth FD</w:t>
            </w:r>
          </w:p>
          <w:p w14:paraId="63BD017F" w14:textId="77777777" w:rsidR="00265F47" w:rsidRPr="00D26464" w:rsidRDefault="00265F47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O leiaf 3 metr sgwâr, wedi'i gyfarparu'n dda. </w:t>
            </w:r>
          </w:p>
        </w:tc>
        <w:tc>
          <w:tcPr>
            <w:tcW w:w="5103" w:type="dxa"/>
          </w:tcPr>
          <w:p w14:paraId="63BD0180" w14:textId="77777777" w:rsidR="00265F47" w:rsidRPr="00D26464" w:rsidRDefault="00265F47" w:rsidP="00277D4A">
            <w:pPr>
              <w:rPr>
                <w:sz w:val="24"/>
                <w:szCs w:val="24"/>
              </w:rPr>
            </w:pPr>
          </w:p>
          <w:p w14:paraId="63BD0181" w14:textId="48EC4111" w:rsidR="00265F47" w:rsidRPr="00D26464" w:rsidRDefault="00265F47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Ar yr un llawr â meddygfa hyfforddwyr.  Pellter byr iawn o lawdriniaeth hyfforddwr. Ystafell fwy</w:t>
            </w:r>
          </w:p>
        </w:tc>
        <w:tc>
          <w:tcPr>
            <w:tcW w:w="2840" w:type="dxa"/>
          </w:tcPr>
          <w:p w14:paraId="63BD0182" w14:textId="77777777" w:rsidR="00265F47" w:rsidRPr="00D26464" w:rsidRDefault="00265F47" w:rsidP="00277D4A">
            <w:pPr>
              <w:rPr>
                <w:sz w:val="24"/>
                <w:szCs w:val="24"/>
              </w:rPr>
            </w:pPr>
          </w:p>
          <w:p w14:paraId="63BD0183" w14:textId="77777777" w:rsidR="00265F47" w:rsidRPr="00D26464" w:rsidRDefault="00265F47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mweliad ymarfer, ffurflen gais (rhestr wirio ymarfer).</w:t>
            </w:r>
          </w:p>
        </w:tc>
      </w:tr>
      <w:tr w:rsidR="00791E61" w:rsidRPr="00D26464" w14:paraId="63BD018D" w14:textId="77777777" w:rsidTr="00277D4A">
        <w:tc>
          <w:tcPr>
            <w:tcW w:w="5920" w:type="dxa"/>
          </w:tcPr>
          <w:p w14:paraId="63BD0185" w14:textId="77777777" w:rsidR="00791E61" w:rsidRPr="00D26464" w:rsidRDefault="00791E61" w:rsidP="00277D4A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t xml:space="preserve">Offer ar gael i FD ei ddefnyddio </w:t>
            </w:r>
          </w:p>
          <w:p w14:paraId="63BD0186" w14:textId="77777777" w:rsidR="00E72506" w:rsidRPr="00D26464" w:rsidRDefault="00E72506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Disgwylir popeth o bractis deintyddol cyffredinol da.</w:t>
            </w:r>
          </w:p>
          <w:p w14:paraId="63BD0187" w14:textId="77777777" w:rsidR="00791E61" w:rsidRPr="00D26464" w:rsidRDefault="00791E61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Diffibriliwr, darn llaw endo cylchdro/cilyddol , argae rwber, coronau neuadd, camera clinigol, pecyn llawfeddygol. Mynediad i'r rhyngrwyd yn hygyrch am ddim </w:t>
            </w:r>
          </w:p>
          <w:p w14:paraId="63BD0188" w14:textId="77777777" w:rsidR="00791E61" w:rsidRPr="00D26464" w:rsidRDefault="00791E61" w:rsidP="00277D4A">
            <w:pPr>
              <w:rPr>
                <w:sz w:val="24"/>
                <w:szCs w:val="24"/>
              </w:rPr>
            </w:pPr>
          </w:p>
        </w:tc>
        <w:tc>
          <w:tcPr>
            <w:tcW w:w="5103" w:type="dxa"/>
          </w:tcPr>
          <w:p w14:paraId="63BD0189" w14:textId="77777777" w:rsidR="00791E61" w:rsidRPr="00D26464" w:rsidRDefault="00791E61" w:rsidP="00277D4A">
            <w:pPr>
              <w:rPr>
                <w:sz w:val="24"/>
                <w:szCs w:val="24"/>
              </w:rPr>
            </w:pPr>
          </w:p>
          <w:p w14:paraId="63BD018A" w14:textId="77777777" w:rsidR="006C36FB" w:rsidRPr="00D26464" w:rsidRDefault="006C36FB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Amrywiaeth fawr o offerynnau, offer a deunyddiau modern o ansawdd da</w:t>
            </w:r>
          </w:p>
        </w:tc>
        <w:tc>
          <w:tcPr>
            <w:tcW w:w="2840" w:type="dxa"/>
          </w:tcPr>
          <w:p w14:paraId="63BD018B" w14:textId="77777777" w:rsidR="00791E61" w:rsidRPr="00D26464" w:rsidRDefault="00791E61" w:rsidP="00277D4A">
            <w:pPr>
              <w:rPr>
                <w:sz w:val="24"/>
                <w:szCs w:val="24"/>
              </w:rPr>
            </w:pPr>
          </w:p>
          <w:p w14:paraId="63BD018C" w14:textId="77777777" w:rsidR="00E72506" w:rsidRPr="00D26464" w:rsidRDefault="00E72506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mweliad ymarfer, ffurflen gais (rhestr wirio ymarfer).</w:t>
            </w:r>
          </w:p>
        </w:tc>
      </w:tr>
      <w:tr w:rsidR="00265F47" w:rsidRPr="00D26464" w14:paraId="63BD0196" w14:textId="77777777" w:rsidTr="00277D4A">
        <w:tc>
          <w:tcPr>
            <w:tcW w:w="5920" w:type="dxa"/>
          </w:tcPr>
          <w:p w14:paraId="63BD018E" w14:textId="77777777" w:rsidR="00265F47" w:rsidRPr="00D26464" w:rsidRDefault="00265F47" w:rsidP="00277D4A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t xml:space="preserve">Staff </w:t>
            </w:r>
          </w:p>
          <w:p w14:paraId="1E062F06" w14:textId="77777777" w:rsidR="000138BC" w:rsidRPr="00D26464" w:rsidRDefault="000138BC" w:rsidP="00277D4A">
            <w:pPr>
              <w:rPr>
                <w:b/>
                <w:sz w:val="24"/>
                <w:szCs w:val="24"/>
              </w:rPr>
            </w:pPr>
          </w:p>
          <w:p w14:paraId="63BD018F" w14:textId="78A63F53" w:rsidR="00E72506" w:rsidRPr="00204A75" w:rsidRDefault="00FA706E" w:rsidP="00277D4A">
            <w:pPr>
              <w:rPr>
                <w:sz w:val="24"/>
                <w:szCs w:val="24"/>
              </w:rPr>
            </w:pPr>
            <w:r w:rsidRPr="00204A75">
              <w:rPr>
                <w:sz w:val="24"/>
                <w:szCs w:val="24"/>
                <w:lang w:bidi="cy-GB"/>
              </w:rPr>
              <w:t xml:space="preserve">Nyrs gofrestredig GDC </w:t>
            </w:r>
          </w:p>
          <w:p w14:paraId="63BD0190" w14:textId="77777777" w:rsidR="00791E61" w:rsidRPr="00D26464" w:rsidRDefault="00791E61" w:rsidP="00277D4A">
            <w:pPr>
              <w:rPr>
                <w:sz w:val="24"/>
                <w:szCs w:val="24"/>
              </w:rPr>
            </w:pPr>
          </w:p>
        </w:tc>
        <w:tc>
          <w:tcPr>
            <w:tcW w:w="5103" w:type="dxa"/>
          </w:tcPr>
          <w:p w14:paraId="63BD0191" w14:textId="77777777" w:rsidR="00265F47" w:rsidRPr="00D26464" w:rsidRDefault="00265F47" w:rsidP="00277D4A">
            <w:pPr>
              <w:rPr>
                <w:sz w:val="24"/>
                <w:szCs w:val="24"/>
              </w:rPr>
            </w:pPr>
          </w:p>
          <w:p w14:paraId="63BD0192" w14:textId="6385164C" w:rsidR="00265F47" w:rsidRPr="00D26464" w:rsidRDefault="00265F47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Mae'r staff i gyd yn weithwyr hirdymor.</w:t>
            </w:r>
          </w:p>
          <w:p w14:paraId="5452226E" w14:textId="7C1402AB" w:rsidR="009A4340" w:rsidRPr="00D26464" w:rsidRDefault="009A4340" w:rsidP="00277D4A">
            <w:pPr>
              <w:rPr>
                <w:sz w:val="24"/>
                <w:szCs w:val="24"/>
              </w:rPr>
            </w:pPr>
          </w:p>
          <w:p w14:paraId="767D659F" w14:textId="77777777" w:rsidR="00652AE6" w:rsidRPr="00D26464" w:rsidRDefault="00652AE6" w:rsidP="00277D4A">
            <w:pPr>
              <w:rPr>
                <w:sz w:val="24"/>
                <w:szCs w:val="24"/>
              </w:rPr>
            </w:pPr>
          </w:p>
          <w:p w14:paraId="63BD0193" w14:textId="6E46C24F" w:rsidR="00E72506" w:rsidRPr="00D26464" w:rsidRDefault="00E72506" w:rsidP="00277D4A">
            <w:pPr>
              <w:rPr>
                <w:sz w:val="24"/>
                <w:szCs w:val="24"/>
              </w:rPr>
            </w:pPr>
          </w:p>
        </w:tc>
        <w:tc>
          <w:tcPr>
            <w:tcW w:w="2840" w:type="dxa"/>
          </w:tcPr>
          <w:p w14:paraId="63BD0194" w14:textId="77777777" w:rsidR="00265F47" w:rsidRPr="00D26464" w:rsidRDefault="00265F47" w:rsidP="00277D4A">
            <w:pPr>
              <w:rPr>
                <w:sz w:val="24"/>
                <w:szCs w:val="24"/>
              </w:rPr>
            </w:pPr>
          </w:p>
          <w:p w14:paraId="63BD0195" w14:textId="77777777" w:rsidR="00E72506" w:rsidRPr="00D26464" w:rsidRDefault="00E72506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mweliad ymarfer, ffurflen gais (rhestr wirio ymarfer).</w:t>
            </w:r>
          </w:p>
        </w:tc>
      </w:tr>
      <w:tr w:rsidR="00265F47" w:rsidRPr="00D26464" w14:paraId="63BD019D" w14:textId="77777777" w:rsidTr="00277D4A">
        <w:tc>
          <w:tcPr>
            <w:tcW w:w="5920" w:type="dxa"/>
          </w:tcPr>
          <w:p w14:paraId="63BD0197" w14:textId="77777777" w:rsidR="00265F47" w:rsidRPr="00D26464" w:rsidRDefault="00265F47" w:rsidP="00277D4A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t>Adnoddau addysgol</w:t>
            </w:r>
          </w:p>
          <w:p w14:paraId="63BD0198" w14:textId="77777777" w:rsidR="00265F47" w:rsidRPr="00D26464" w:rsidRDefault="00265F47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Mae adnoddau addysgol ar gael i'r FD eu defnyddio.</w:t>
            </w:r>
          </w:p>
          <w:p w14:paraId="63BD0199" w14:textId="77777777" w:rsidR="00791E61" w:rsidRPr="00D26464" w:rsidRDefault="00791E61" w:rsidP="00277D4A">
            <w:pPr>
              <w:rPr>
                <w:sz w:val="24"/>
                <w:szCs w:val="24"/>
              </w:rPr>
            </w:pPr>
          </w:p>
        </w:tc>
        <w:tc>
          <w:tcPr>
            <w:tcW w:w="5103" w:type="dxa"/>
          </w:tcPr>
          <w:p w14:paraId="63BD019A" w14:textId="77777777" w:rsidR="00265F47" w:rsidRPr="00D26464" w:rsidRDefault="00265F47" w:rsidP="00277D4A">
            <w:pPr>
              <w:rPr>
                <w:sz w:val="24"/>
                <w:szCs w:val="24"/>
              </w:rPr>
            </w:pPr>
          </w:p>
        </w:tc>
        <w:tc>
          <w:tcPr>
            <w:tcW w:w="2840" w:type="dxa"/>
          </w:tcPr>
          <w:p w14:paraId="63BD019B" w14:textId="77777777" w:rsidR="00265F47" w:rsidRPr="00D26464" w:rsidRDefault="00265F47" w:rsidP="00277D4A">
            <w:pPr>
              <w:rPr>
                <w:sz w:val="24"/>
                <w:szCs w:val="24"/>
              </w:rPr>
            </w:pPr>
          </w:p>
          <w:p w14:paraId="63BD019C" w14:textId="77777777" w:rsidR="00E72506" w:rsidRPr="00D26464" w:rsidRDefault="00E72506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mweliad ymarfer, ffurflen gais (rhestr wirio ymarfer).</w:t>
            </w:r>
          </w:p>
        </w:tc>
      </w:tr>
      <w:tr w:rsidR="00265F47" w:rsidRPr="00D26464" w14:paraId="63BD01A5" w14:textId="77777777" w:rsidTr="00277D4A">
        <w:tc>
          <w:tcPr>
            <w:tcW w:w="5920" w:type="dxa"/>
          </w:tcPr>
          <w:p w14:paraId="63BD019E" w14:textId="77777777" w:rsidR="00265F47" w:rsidRPr="00D26464" w:rsidRDefault="00791E61" w:rsidP="00277D4A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t>Llwyth gwaith</w:t>
            </w:r>
          </w:p>
          <w:p w14:paraId="63BD019F" w14:textId="77777777" w:rsidR="00791E61" w:rsidRPr="00D26464" w:rsidRDefault="00791E61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Nifer digonol o gleifion ar gael ar gyfer y FD heb fod yn ormodol.</w:t>
            </w:r>
          </w:p>
          <w:p w14:paraId="63BD01A0" w14:textId="09A1CBB2" w:rsidR="00791E61" w:rsidRPr="00D26464" w:rsidRDefault="008733A8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lastRenderedPageBreak/>
              <w:t xml:space="preserve">Mae llwyth gwaith yr hyfforddwr yn caniatáu ar gyfer hygyrchedd FD.  Amser penodol ar gyfer tiwtorialau.  </w:t>
            </w:r>
          </w:p>
        </w:tc>
        <w:tc>
          <w:tcPr>
            <w:tcW w:w="5103" w:type="dxa"/>
          </w:tcPr>
          <w:p w14:paraId="63BD01A1" w14:textId="77777777" w:rsidR="00265F47" w:rsidRPr="00D26464" w:rsidRDefault="00265F47" w:rsidP="00277D4A">
            <w:pPr>
              <w:rPr>
                <w:sz w:val="24"/>
                <w:szCs w:val="24"/>
              </w:rPr>
            </w:pPr>
          </w:p>
          <w:p w14:paraId="63BD01A2" w14:textId="77777777" w:rsidR="00E72506" w:rsidRPr="00D26464" w:rsidRDefault="00E72506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Cleifion newydd ar gael i'r FD eu trin.</w:t>
            </w:r>
          </w:p>
        </w:tc>
        <w:tc>
          <w:tcPr>
            <w:tcW w:w="2840" w:type="dxa"/>
          </w:tcPr>
          <w:p w14:paraId="63BD01A3" w14:textId="77777777" w:rsidR="00265F47" w:rsidRPr="00D26464" w:rsidRDefault="00265F47" w:rsidP="00277D4A">
            <w:pPr>
              <w:rPr>
                <w:sz w:val="24"/>
                <w:szCs w:val="24"/>
              </w:rPr>
            </w:pPr>
          </w:p>
          <w:p w14:paraId="63BD01A4" w14:textId="77777777" w:rsidR="00E72506" w:rsidRPr="00D26464" w:rsidRDefault="00E72506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lastRenderedPageBreak/>
              <w:t>Ymweliad ymarfer, ffurflen gais (rhestr wirio ymarfer).</w:t>
            </w:r>
          </w:p>
        </w:tc>
      </w:tr>
      <w:tr w:rsidR="00E72506" w:rsidRPr="00D26464" w14:paraId="63BD01AC" w14:textId="77777777" w:rsidTr="00277D4A">
        <w:tc>
          <w:tcPr>
            <w:tcW w:w="5920" w:type="dxa"/>
          </w:tcPr>
          <w:p w14:paraId="63BD01A6" w14:textId="77777777" w:rsidR="00E72506" w:rsidRPr="00D26464" w:rsidRDefault="00E72506" w:rsidP="00277D4A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lastRenderedPageBreak/>
              <w:t>Triniaethau deintyddol yn cael eu cynnig.</w:t>
            </w:r>
          </w:p>
          <w:p w14:paraId="63BD01A7" w14:textId="77777777" w:rsidR="00E72506" w:rsidRPr="00D26464" w:rsidRDefault="00E72506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Darperir ystod lawn o driniaethau'r GIG, gan gynnwys dannedd gosod acrylig llawn, dannedd gosod Co-Chr, coronau a phontydd, endodonteg, MOS.  Oedolion a phlant yn cael eu gweld a'u trin ar y GIG.</w:t>
            </w:r>
          </w:p>
        </w:tc>
        <w:tc>
          <w:tcPr>
            <w:tcW w:w="5103" w:type="dxa"/>
          </w:tcPr>
          <w:p w14:paraId="63BD01A8" w14:textId="77777777" w:rsidR="00E72506" w:rsidRPr="00D26464" w:rsidRDefault="00E72506" w:rsidP="00277D4A">
            <w:pPr>
              <w:rPr>
                <w:sz w:val="24"/>
                <w:szCs w:val="24"/>
              </w:rPr>
            </w:pPr>
          </w:p>
          <w:p w14:paraId="63BD01A9" w14:textId="77777777" w:rsidR="00E72506" w:rsidRPr="00D26464" w:rsidRDefault="00E72506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 practis yn cynnig triniaethau eraill (megis mewnblaniadau, orthodonteg, tawelydd)</w:t>
            </w:r>
          </w:p>
        </w:tc>
        <w:tc>
          <w:tcPr>
            <w:tcW w:w="2840" w:type="dxa"/>
          </w:tcPr>
          <w:p w14:paraId="63BD01AA" w14:textId="77777777" w:rsidR="00E72506" w:rsidRPr="00D26464" w:rsidRDefault="00E72506" w:rsidP="00277D4A">
            <w:pPr>
              <w:rPr>
                <w:sz w:val="24"/>
                <w:szCs w:val="24"/>
              </w:rPr>
            </w:pPr>
          </w:p>
          <w:p w14:paraId="63BD01AB" w14:textId="77777777" w:rsidR="00E72506" w:rsidRPr="00D26464" w:rsidRDefault="00E72506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mweliad ymarfer, ffurflen gais (rhestr wirio ymarfer).</w:t>
            </w:r>
          </w:p>
        </w:tc>
      </w:tr>
      <w:tr w:rsidR="00E72506" w:rsidRPr="00D26464" w14:paraId="63BD01B1" w14:textId="77777777" w:rsidTr="00277D4A">
        <w:tc>
          <w:tcPr>
            <w:tcW w:w="5920" w:type="dxa"/>
          </w:tcPr>
          <w:p w14:paraId="63BD01AD" w14:textId="77777777" w:rsidR="00E72506" w:rsidRPr="00D26464" w:rsidRDefault="00E72506" w:rsidP="00277D4A">
            <w:pPr>
              <w:rPr>
                <w:b/>
                <w:sz w:val="24"/>
                <w:szCs w:val="24"/>
              </w:rPr>
            </w:pPr>
            <w:r w:rsidRPr="00D26464">
              <w:rPr>
                <w:b/>
                <w:sz w:val="24"/>
                <w:szCs w:val="24"/>
                <w:lang w:bidi="cy-GB"/>
              </w:rPr>
              <w:t>Cyffredinol</w:t>
            </w:r>
          </w:p>
          <w:p w14:paraId="63BD01AE" w14:textId="5F008B0C" w:rsidR="00E72506" w:rsidRPr="00D26464" w:rsidRDefault="00E72506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 xml:space="preserve">Practis cyfeillgar a chroesawgar i'r teulu. Wedi'i addurno'n dda, yn lân ac yn daclus, wedi'i drefnu'n dda.  </w:t>
            </w:r>
          </w:p>
        </w:tc>
        <w:tc>
          <w:tcPr>
            <w:tcW w:w="5103" w:type="dxa"/>
          </w:tcPr>
          <w:p w14:paraId="63BD01AF" w14:textId="77777777" w:rsidR="00E72506" w:rsidRPr="00D26464" w:rsidRDefault="00535630" w:rsidP="00277D4A">
            <w:pPr>
              <w:rPr>
                <w:color w:val="FF0000"/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Gall deintyddion unigol bennu hyd eu hapwyntiadau eu hunain.</w:t>
            </w:r>
          </w:p>
        </w:tc>
        <w:tc>
          <w:tcPr>
            <w:tcW w:w="2840" w:type="dxa"/>
          </w:tcPr>
          <w:p w14:paraId="63BD01B0" w14:textId="77777777" w:rsidR="00E72506" w:rsidRPr="00D26464" w:rsidRDefault="00CC07CB" w:rsidP="00277D4A">
            <w:pPr>
              <w:rPr>
                <w:sz w:val="24"/>
                <w:szCs w:val="24"/>
              </w:rPr>
            </w:pPr>
            <w:r w:rsidRPr="00D26464">
              <w:rPr>
                <w:sz w:val="24"/>
                <w:szCs w:val="24"/>
                <w:lang w:bidi="cy-GB"/>
              </w:rPr>
              <w:t>Ymweliad ymarfer, ffurflen gais (rhestr wirio ymarfer).</w:t>
            </w:r>
          </w:p>
        </w:tc>
      </w:tr>
    </w:tbl>
    <w:p w14:paraId="63BD01B2" w14:textId="34302498" w:rsidR="00B87ED0" w:rsidRPr="00D26464" w:rsidRDefault="00795F9B">
      <w:pPr>
        <w:rPr>
          <w:sz w:val="24"/>
          <w:szCs w:val="24"/>
        </w:rPr>
      </w:pPr>
      <w:r>
        <w:rPr>
          <w:noProof/>
          <w:lang w:bidi="cy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F8B189" wp14:editId="2400167C">
                <wp:simplePos x="0" y="0"/>
                <wp:positionH relativeFrom="margin">
                  <wp:posOffset>0</wp:posOffset>
                </wp:positionH>
                <wp:positionV relativeFrom="paragraph">
                  <wp:posOffset>239874</wp:posOffset>
                </wp:positionV>
                <wp:extent cx="9259881" cy="569344"/>
                <wp:effectExtent l="0" t="0" r="17780" b="2159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59881" cy="569344"/>
                        </a:xfrm>
                        <a:prstGeom prst="rect">
                          <a:avLst/>
                        </a:pr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5D2818" w14:textId="77777777" w:rsidR="00795F9B" w:rsidRPr="00795F9B" w:rsidRDefault="00795F9B" w:rsidP="00795F9B">
                            <w:pPr>
                              <w:jc w:val="center"/>
                              <w:rPr>
                                <w:b/>
                                <w:bCs/>
                                <w:color w:val="1F497D" w:themeColor="text2"/>
                                <w:lang w:bidi="cy-GB"/>
                              </w:rPr>
                            </w:pPr>
                            <w:r w:rsidRPr="00795F9B">
                              <w:rPr>
                                <w:b/>
                                <w:bCs/>
                                <w:color w:val="1F497D" w:themeColor="text2"/>
                                <w:lang w:bidi="cy-GB"/>
                              </w:rPr>
                              <w:t xml:space="preserve">Noder bod y Broses Ymgeisio ar gyfer Goruchwyliwr Addysgol Deintyddol (DESAP) a’r Manyleb Person ar gyfer Goruchwyliwr Addysgol (ES PS) yn nodi'r disgwyliadau craidd ar gyfer </w:t>
                            </w:r>
                            <w:proofErr w:type="spellStart"/>
                            <w:r w:rsidRPr="00795F9B">
                              <w:rPr>
                                <w:b/>
                                <w:bCs/>
                                <w:color w:val="1F497D" w:themeColor="text2"/>
                                <w:lang w:bidi="cy-GB"/>
                              </w:rPr>
                              <w:t>practisau</w:t>
                            </w:r>
                            <w:proofErr w:type="spellEnd"/>
                            <w:r w:rsidRPr="00795F9B">
                              <w:rPr>
                                <w:b/>
                                <w:bCs/>
                                <w:color w:val="1F497D" w:themeColor="text2"/>
                                <w:lang w:bidi="cy-GB"/>
                              </w:rPr>
                              <w:t xml:space="preserve"> hyfforddi a Goruchwylwyr Addysgol, gan gynnwys y safonau goruchwylio y mae'n ofynnol iddynt eu cynnal.</w:t>
                            </w:r>
                          </w:p>
                          <w:p w14:paraId="43D803D9" w14:textId="77777777" w:rsidR="00795F9B" w:rsidRDefault="00795F9B" w:rsidP="00795F9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F8B189" id="Rectangle 2" o:spid="_x0000_s1026" style="position:absolute;margin-left:0;margin-top:18.9pt;width:729.1pt;height:44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" fillcolor="white [3201]" strokecolor="black [3200]">
                <v:textbox>
                  <w:txbxContent>
                    <w:p w14:paraId="4F5D2818" w14:textId="77777777" w:rsidR="00795F9B" w:rsidRPr="00795F9B" w:rsidRDefault="00795F9B" w:rsidP="00795F9B">
                      <w:pPr>
                        <w:jc w:val="center"/>
                        <w:rPr>
                          <w:b/>
                          <w:bCs/>
                          <w:color w:val="1F497D" w:themeColor="text2"/>
                          <w:lang w:bidi="cy-GB"/>
                        </w:rPr>
                      </w:pPr>
                      <w:r w:rsidRPr="00795F9B">
                        <w:rPr>
                          <w:b/>
                          <w:bCs/>
                          <w:color w:val="1F497D" w:themeColor="text2"/>
                          <w:lang w:bidi="cy-GB"/>
                        </w:rPr>
                        <w:t xml:space="preserve">Noder bod y Broses Ymgeisio ar gyfer Goruchwyliwr Addysgol Deintyddol (DESAP) a’r Manyleb Person ar gyfer Goruchwyliwr Addysgol (ES PS) yn nodi'r disgwyliadau craidd ar gyfer </w:t>
                      </w:r>
                      <w:proofErr w:type="spellStart"/>
                      <w:r w:rsidRPr="00795F9B">
                        <w:rPr>
                          <w:b/>
                          <w:bCs/>
                          <w:color w:val="1F497D" w:themeColor="text2"/>
                          <w:lang w:bidi="cy-GB"/>
                        </w:rPr>
                        <w:t>practisau</w:t>
                      </w:r>
                      <w:proofErr w:type="spellEnd"/>
                      <w:r w:rsidRPr="00795F9B">
                        <w:rPr>
                          <w:b/>
                          <w:bCs/>
                          <w:color w:val="1F497D" w:themeColor="text2"/>
                          <w:lang w:bidi="cy-GB"/>
                        </w:rPr>
                        <w:t xml:space="preserve"> hyfforddi a Goruchwylwyr Addysgol, gan gynnwys y safonau goruchwylio y mae'n ofynnol iddynt eu cynnal.</w:t>
                      </w:r>
                    </w:p>
                    <w:p w14:paraId="43D803D9" w14:textId="77777777" w:rsidR="00795F9B" w:rsidRDefault="00795F9B" w:rsidP="00795F9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B87ED0" w:rsidRPr="00D26464" w:rsidSect="009470BC"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1D9B2" w14:textId="77777777" w:rsidR="00D26464" w:rsidRDefault="00D26464" w:rsidP="00D26464">
      <w:pPr>
        <w:spacing w:after="0" w:line="240" w:lineRule="auto"/>
      </w:pPr>
      <w:r>
        <w:separator/>
      </w:r>
    </w:p>
  </w:endnote>
  <w:endnote w:type="continuationSeparator" w:id="0">
    <w:p w14:paraId="10657ACC" w14:textId="77777777" w:rsidR="00D26464" w:rsidRDefault="00D26464" w:rsidP="00D26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10756" w14:textId="0BCC00B8" w:rsidR="00D26464" w:rsidRDefault="00C2035B">
    <w:pPr>
      <w:pStyle w:val="Footer"/>
    </w:pPr>
    <w:r>
      <w:rPr>
        <w:lang w:bidi="cy-GB"/>
      </w:rPr>
      <w:t>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A36109" w14:textId="77777777" w:rsidR="00D26464" w:rsidRDefault="00D26464" w:rsidP="00D26464">
      <w:pPr>
        <w:spacing w:after="0" w:line="240" w:lineRule="auto"/>
      </w:pPr>
      <w:r>
        <w:separator/>
      </w:r>
    </w:p>
  </w:footnote>
  <w:footnote w:type="continuationSeparator" w:id="0">
    <w:p w14:paraId="31D2A6D7" w14:textId="77777777" w:rsidR="00D26464" w:rsidRDefault="00D26464" w:rsidP="00D264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2D54C7"/>
    <w:multiLevelType w:val="hybridMultilevel"/>
    <w:tmpl w:val="2AB00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0538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Lc0NjI2N7YwMzZW0lEKTi0uzszPAykwqgUAMKUuUiwAAAA="/>
  </w:docVars>
  <w:rsids>
    <w:rsidRoot w:val="00C746BC"/>
    <w:rsid w:val="000138BC"/>
    <w:rsid w:val="0001640A"/>
    <w:rsid w:val="00062E6F"/>
    <w:rsid w:val="000634D2"/>
    <w:rsid w:val="0009115E"/>
    <w:rsid w:val="0009720D"/>
    <w:rsid w:val="000C4827"/>
    <w:rsid w:val="00126B5F"/>
    <w:rsid w:val="00153BE9"/>
    <w:rsid w:val="001E5690"/>
    <w:rsid w:val="001F22E7"/>
    <w:rsid w:val="00204A75"/>
    <w:rsid w:val="00252D9B"/>
    <w:rsid w:val="00265F47"/>
    <w:rsid w:val="00283FEC"/>
    <w:rsid w:val="002C5273"/>
    <w:rsid w:val="002E3356"/>
    <w:rsid w:val="00311476"/>
    <w:rsid w:val="00366493"/>
    <w:rsid w:val="00380626"/>
    <w:rsid w:val="00396658"/>
    <w:rsid w:val="003A177B"/>
    <w:rsid w:val="003B449C"/>
    <w:rsid w:val="00421471"/>
    <w:rsid w:val="00424A87"/>
    <w:rsid w:val="00462502"/>
    <w:rsid w:val="004C505D"/>
    <w:rsid w:val="004F64F1"/>
    <w:rsid w:val="00502556"/>
    <w:rsid w:val="00535630"/>
    <w:rsid w:val="00562AE9"/>
    <w:rsid w:val="00563348"/>
    <w:rsid w:val="00593A40"/>
    <w:rsid w:val="00597DC2"/>
    <w:rsid w:val="005A6071"/>
    <w:rsid w:val="005B2E9C"/>
    <w:rsid w:val="005D7899"/>
    <w:rsid w:val="00605EA6"/>
    <w:rsid w:val="0061357B"/>
    <w:rsid w:val="00647381"/>
    <w:rsid w:val="00651A72"/>
    <w:rsid w:val="00652AE6"/>
    <w:rsid w:val="006632C3"/>
    <w:rsid w:val="00691BCA"/>
    <w:rsid w:val="006C1E3A"/>
    <w:rsid w:val="006C36FB"/>
    <w:rsid w:val="006C57CF"/>
    <w:rsid w:val="006E3478"/>
    <w:rsid w:val="00736451"/>
    <w:rsid w:val="00770F71"/>
    <w:rsid w:val="00791E61"/>
    <w:rsid w:val="00795F9B"/>
    <w:rsid w:val="007F3C38"/>
    <w:rsid w:val="008210B4"/>
    <w:rsid w:val="008349B2"/>
    <w:rsid w:val="0084730C"/>
    <w:rsid w:val="008539A2"/>
    <w:rsid w:val="008648A0"/>
    <w:rsid w:val="008733A8"/>
    <w:rsid w:val="008755F9"/>
    <w:rsid w:val="00884EC8"/>
    <w:rsid w:val="008B10F5"/>
    <w:rsid w:val="008C235A"/>
    <w:rsid w:val="008D77C5"/>
    <w:rsid w:val="00903799"/>
    <w:rsid w:val="0091165F"/>
    <w:rsid w:val="00914927"/>
    <w:rsid w:val="009470BC"/>
    <w:rsid w:val="00961F66"/>
    <w:rsid w:val="009A4340"/>
    <w:rsid w:val="00A14002"/>
    <w:rsid w:val="00A3088D"/>
    <w:rsid w:val="00A32000"/>
    <w:rsid w:val="00A93CD6"/>
    <w:rsid w:val="00A95450"/>
    <w:rsid w:val="00AA5A2D"/>
    <w:rsid w:val="00AA766E"/>
    <w:rsid w:val="00B10CDA"/>
    <w:rsid w:val="00B20BFC"/>
    <w:rsid w:val="00B4430A"/>
    <w:rsid w:val="00B87ED0"/>
    <w:rsid w:val="00B96DA7"/>
    <w:rsid w:val="00BA3D10"/>
    <w:rsid w:val="00BC250F"/>
    <w:rsid w:val="00BC4A5B"/>
    <w:rsid w:val="00C2035B"/>
    <w:rsid w:val="00C6357D"/>
    <w:rsid w:val="00C63BB5"/>
    <w:rsid w:val="00C746BC"/>
    <w:rsid w:val="00CA4918"/>
    <w:rsid w:val="00CC07CB"/>
    <w:rsid w:val="00D22438"/>
    <w:rsid w:val="00D26464"/>
    <w:rsid w:val="00D35043"/>
    <w:rsid w:val="00D61A9B"/>
    <w:rsid w:val="00D629E9"/>
    <w:rsid w:val="00D67275"/>
    <w:rsid w:val="00D82886"/>
    <w:rsid w:val="00E67D95"/>
    <w:rsid w:val="00E72506"/>
    <w:rsid w:val="00EE4D55"/>
    <w:rsid w:val="00EF13F0"/>
    <w:rsid w:val="00EF71C0"/>
    <w:rsid w:val="00F32284"/>
    <w:rsid w:val="00F508DD"/>
    <w:rsid w:val="00F64FCF"/>
    <w:rsid w:val="00F82D62"/>
    <w:rsid w:val="00FA706E"/>
    <w:rsid w:val="00FB0C1B"/>
    <w:rsid w:val="00FD3395"/>
    <w:rsid w:val="00FF3B60"/>
    <w:rsid w:val="00FF6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D00EB"/>
  <w15:docId w15:val="{B552EB15-A204-4FA6-8701-41B65ADCE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y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4A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64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464"/>
  </w:style>
  <w:style w:type="paragraph" w:styleId="Footer">
    <w:name w:val="footer"/>
    <w:basedOn w:val="Normal"/>
    <w:link w:val="FooterChar"/>
    <w:uiPriority w:val="99"/>
    <w:unhideWhenUsed/>
    <w:rsid w:val="00D264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4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75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ebcefc1-bb15-4e07-9c90-590d96ce25a5" xsi:nil="true"/>
    <lcf76f155ced4ddcb4097134ff3c332f xmlns="18d75c6b-7b27-4bd5-9567-dcab39f0c88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CE89B6A8A19741A99B7BA2775B2375" ma:contentTypeVersion="29" ma:contentTypeDescription="Create a new document." ma:contentTypeScope="" ma:versionID="55d9984947c81beee68abd1c2a53f657">
  <xsd:schema xmlns:xsd="http://www.w3.org/2001/XMLSchema" xmlns:xs="http://www.w3.org/2001/XMLSchema" xmlns:p="http://schemas.microsoft.com/office/2006/metadata/properties" xmlns:ns2="18d75c6b-7b27-4bd5-9567-dcab39f0c888" xmlns:ns3="8ebcefc1-bb15-4e07-9c90-590d96ce25a5" targetNamespace="http://schemas.microsoft.com/office/2006/metadata/properties" ma:root="true" ma:fieldsID="2809c87ef35cb23c8a649d476f106dc8" ns2:_="" ns3:_="">
    <xsd:import namespace="18d75c6b-7b27-4bd5-9567-dcab39f0c888"/>
    <xsd:import namespace="8ebcefc1-bb15-4e07-9c90-590d96ce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75c6b-7b27-4bd5-9567-dcab39f0c8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7" nillable="true" ma:displayName="Location" ma:internalName="MediaServiceLocation" ma:readOnly="true">
      <xsd:simpleType>
        <xsd:restriction base="dms:Text"/>
      </xsd:simpleType>
    </xsd:element>
    <xsd:element name="MediaServiceOCR" ma:index="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description="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efaef41-70dc-4075-804e-d4e4dbdaee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cefc1-bb15-4e07-9c90-590d96ce25a5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615d470-2216-4d89-a381-aa5376ff4be0}" ma:internalName="TaxCatchAll" ma:showField="CatchAllData" ma:web="8ebcefc1-bb15-4e07-9c90-590d96ce25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A58E84-346F-41AC-8ADA-5E5FB56236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A3F4CD-5812-4DF8-8938-B16E82939D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CBABF7-6D75-4C19-8CE4-36E596AFEF3B}">
  <ds:schemaRefs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8ebcefc1-bb15-4e07-9c90-590d96ce25a5"/>
    <ds:schemaRef ds:uri="18d75c6b-7b27-4bd5-9567-dcab39f0c88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A3AE81E-79BF-4AB4-ABC6-0ECFB4CACF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d75c6b-7b27-4bd5-9567-dcab39f0c888"/>
    <ds:schemaRef ds:uri="8ebcefc1-bb15-4e07-9c90-590d96ce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939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han</dc:creator>
  <cp:lastModifiedBy>Gabrielle Lloyd (HEIW)</cp:lastModifiedBy>
  <cp:revision>6</cp:revision>
  <dcterms:created xsi:type="dcterms:W3CDTF">2025-10-10T14:45:00Z</dcterms:created>
  <dcterms:modified xsi:type="dcterms:W3CDTF">2025-10-22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CE89B6A8A19741A99B7BA2775B2375</vt:lpwstr>
  </property>
  <property fmtid="{D5CDD505-2E9C-101B-9397-08002B2CF9AE}" pid="3" name="MediaServiceImageTags">
    <vt:lpwstr/>
  </property>
</Properties>
</file>